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021A92" w:rsidRDefault="00CE5B46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89564E" w:rsidRDefault="001A7F06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CE5B46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CE5B46" w:rsidRPr="0089564E" w:rsidRDefault="00CB0C26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="00CE5B46" w:rsidRPr="0089564E">
              <w:rPr>
                <w:b/>
                <w:sz w:val="36"/>
                <w:szCs w:val="36"/>
              </w:rPr>
              <w:t xml:space="preserve"> </w:t>
            </w:r>
            <w:r w:rsidR="00CE5B46">
              <w:rPr>
                <w:b/>
                <w:sz w:val="36"/>
                <w:szCs w:val="36"/>
              </w:rPr>
              <w:t>ARA</w:t>
            </w:r>
            <w:r w:rsidR="00CE5B46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CE5B46" w:rsidRDefault="002D4E06" w:rsidP="00390AF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CB0C26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CE5B46" w:rsidTr="00390AF0">
        <w:trPr>
          <w:jc w:val="center"/>
        </w:trPr>
        <w:tc>
          <w:tcPr>
            <w:tcW w:w="84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E5B46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CE5B46" w:rsidRDefault="002D4E06" w:rsidP="00390AF0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CE5B46" w:rsidRDefault="002D4E06" w:rsidP="005D6398">
            <w:pPr>
              <w:spacing w:line="276" w:lineRule="auto"/>
              <w:jc w:val="center"/>
            </w:pPr>
            <w:r>
              <w:t>Z-04</w:t>
            </w:r>
          </w:p>
        </w:tc>
        <w:tc>
          <w:tcPr>
            <w:tcW w:w="2835" w:type="dxa"/>
            <w:vAlign w:val="center"/>
          </w:tcPr>
          <w:p w:rsidR="00CE5B46" w:rsidRPr="003E566B" w:rsidRDefault="00CE5B46" w:rsidP="00390AF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E5B46" w:rsidRDefault="002D4E06" w:rsidP="00390AF0">
            <w:pPr>
              <w:spacing w:line="276" w:lineRule="auto"/>
              <w:jc w:val="center"/>
            </w:pPr>
            <w:r>
              <w:t>61</w:t>
            </w:r>
          </w:p>
        </w:tc>
        <w:tc>
          <w:tcPr>
            <w:tcW w:w="1699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E5B46" w:rsidTr="00390AF0">
        <w:tc>
          <w:tcPr>
            <w:tcW w:w="988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44129012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FATİH OLCAY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44129079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FATMA ARICI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44129090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YUNUS EMRE TEKİ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44129092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SEVİM ÖZTÜRK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54129007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ŞAFAK BERKAN ŞE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54129024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CELAL TAŞ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54129083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OZAN KARAKURT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54129119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KÜBRA KARTAL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01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HATİCE ÖZCA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02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YAREN ÖNEY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04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YUSUF ARSLA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05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İREM MERYEM ÖZCAN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08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CANSU ÇAKMAK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09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FEYZA NUR GÜREL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10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MİNEL ŞE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12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ERTAN AVCI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14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BÜŞRA ÖZE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15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MERVENUR KIRMIZIGÜL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17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MERVE BALTALI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18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CANSEL AKEL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20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PEKCAN ÖZER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21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ELİF KARATAŞ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22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ESMA SERVİ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23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ELİFSU KARAHASAN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25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MANOLYA TAŞDEMİR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26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TUĞÇE YÜCE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27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GÜLCAN GÜLLÜZAR OĞLAKCI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28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KEZİBAN BAYDUR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29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HANİFE NUR GÜNDÜZ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30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MELİKE BÜLBÜL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31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İLKNUR GENÇ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32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FURKAN ALTINTAŞ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33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HASAN UYAR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34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TAYİBE TÜRK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35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GAMZE BİLİR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36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BURCU AKYÜZ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38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CEM ALİ DOĞAN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39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ERVA KAYMAN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40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NURHAN NAS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42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BARIŞ YÖRÜK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43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LEYLA KIŞLAK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44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ELMAS PİYAL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45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MERVE VARDAS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46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SİNEM YILDIZ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49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VAHİDDİN ERDİ ÇOKZEHİR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50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KÜBRA KARADAŞ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51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EREN SAYAT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53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EBRU KAYA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54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SEDEF VATANSEVER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56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İREM IŞIK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57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ELİF KIRIKCI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58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BÜŞRA YENER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59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AYŞE ŞENEL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B41106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60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ÖMER KURT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3E566B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61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FUNDA YILMAZ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3E566B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62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BURCU ÇAKIR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3E566B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63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KÜBRA SEVİL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3E566B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64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CEYDA DÜVENCİ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3E566B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65</w:t>
            </w:r>
          </w:p>
        </w:tc>
        <w:tc>
          <w:tcPr>
            <w:tcW w:w="3118" w:type="dxa"/>
            <w:shd w:val="clear" w:color="auto" w:fill="FFFFFF"/>
          </w:tcPr>
          <w:p w:rsidR="001A7F06" w:rsidRPr="00430303" w:rsidRDefault="001A7F06" w:rsidP="001A7F06">
            <w:r w:rsidRPr="00430303">
              <w:t>ASLI GÜZEL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3E566B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0F4F3"/>
          </w:tcPr>
          <w:p w:rsidR="001A7F06" w:rsidRPr="00430303" w:rsidRDefault="001A7F06" w:rsidP="001A7F06">
            <w:r w:rsidRPr="00430303">
              <w:t>1164129066</w:t>
            </w:r>
          </w:p>
        </w:tc>
        <w:tc>
          <w:tcPr>
            <w:tcW w:w="3118" w:type="dxa"/>
            <w:shd w:val="clear" w:color="auto" w:fill="F0F4F3"/>
          </w:tcPr>
          <w:p w:rsidR="001A7F06" w:rsidRPr="00430303" w:rsidRDefault="001A7F06" w:rsidP="001A7F06">
            <w:r w:rsidRPr="00430303">
              <w:t>NURGÜL YADİKAR</w:t>
            </w:r>
          </w:p>
        </w:tc>
        <w:tc>
          <w:tcPr>
            <w:tcW w:w="2977" w:type="dxa"/>
            <w:shd w:val="clear" w:color="auto" w:fill="F0F4F3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1A7F06" w:rsidTr="00390AF0">
        <w:tc>
          <w:tcPr>
            <w:tcW w:w="988" w:type="dxa"/>
          </w:tcPr>
          <w:p w:rsidR="001A7F06" w:rsidRPr="003E566B" w:rsidRDefault="001A7F06" w:rsidP="001A7F06">
            <w:pPr>
              <w:pStyle w:val="ListeParagraf"/>
              <w:numPr>
                <w:ilvl w:val="0"/>
                <w:numId w:val="13"/>
              </w:numPr>
            </w:pPr>
          </w:p>
        </w:tc>
        <w:tc>
          <w:tcPr>
            <w:tcW w:w="1701" w:type="dxa"/>
            <w:shd w:val="clear" w:color="auto" w:fill="FFFFFF"/>
          </w:tcPr>
          <w:p w:rsidR="001A7F06" w:rsidRPr="00430303" w:rsidRDefault="001A7F06" w:rsidP="001A7F06">
            <w:r w:rsidRPr="00430303">
              <w:t>1164129067</w:t>
            </w:r>
          </w:p>
        </w:tc>
        <w:tc>
          <w:tcPr>
            <w:tcW w:w="3118" w:type="dxa"/>
            <w:shd w:val="clear" w:color="auto" w:fill="FFFFFF"/>
          </w:tcPr>
          <w:p w:rsidR="001A7F06" w:rsidRDefault="001A7F06" w:rsidP="001A7F06">
            <w:r w:rsidRPr="00430303">
              <w:t>NESLİHAN ÇOLAK</w:t>
            </w:r>
          </w:p>
        </w:tc>
        <w:tc>
          <w:tcPr>
            <w:tcW w:w="2977" w:type="dxa"/>
            <w:shd w:val="clear" w:color="auto" w:fill="FFFFFF"/>
          </w:tcPr>
          <w:p w:rsidR="001A7F06" w:rsidRPr="006E2C3F" w:rsidRDefault="001A7F06" w:rsidP="001A7F06">
            <w:r>
              <w:t>Büro Yönetimi ve Yön. Asis.</w:t>
            </w:r>
          </w:p>
        </w:tc>
        <w:tc>
          <w:tcPr>
            <w:tcW w:w="1410" w:type="dxa"/>
          </w:tcPr>
          <w:p w:rsidR="001A7F06" w:rsidRDefault="001A7F06" w:rsidP="001A7F06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6E2C3F" w:rsidRPr="005D6398" w:rsidRDefault="006E2C3F" w:rsidP="006E2C3F"/>
        </w:tc>
        <w:tc>
          <w:tcPr>
            <w:tcW w:w="3118" w:type="dxa"/>
            <w:shd w:val="clear" w:color="auto" w:fill="FFFFFF"/>
          </w:tcPr>
          <w:p w:rsidR="006E2C3F" w:rsidRPr="005D6398" w:rsidRDefault="006E2C3F" w:rsidP="006E2C3F"/>
        </w:tc>
        <w:tc>
          <w:tcPr>
            <w:tcW w:w="2977" w:type="dxa"/>
            <w:shd w:val="clear" w:color="auto" w:fill="FFFFFF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6E2C3F" w:rsidRPr="005D6398" w:rsidRDefault="006E2C3F" w:rsidP="006E2C3F"/>
        </w:tc>
        <w:tc>
          <w:tcPr>
            <w:tcW w:w="3118" w:type="dxa"/>
            <w:shd w:val="clear" w:color="auto" w:fill="FFFFFF"/>
          </w:tcPr>
          <w:p w:rsidR="006E2C3F" w:rsidRPr="005D6398" w:rsidRDefault="006E2C3F" w:rsidP="006E2C3F"/>
        </w:tc>
        <w:tc>
          <w:tcPr>
            <w:tcW w:w="2977" w:type="dxa"/>
            <w:shd w:val="clear" w:color="auto" w:fill="FFFFFF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6E2C3F" w:rsidRPr="005D6398" w:rsidRDefault="006E2C3F" w:rsidP="006E2C3F"/>
        </w:tc>
        <w:tc>
          <w:tcPr>
            <w:tcW w:w="3118" w:type="dxa"/>
            <w:shd w:val="clear" w:color="auto" w:fill="FFFFFF"/>
          </w:tcPr>
          <w:p w:rsidR="006E2C3F" w:rsidRPr="005D6398" w:rsidRDefault="006E2C3F" w:rsidP="006E2C3F"/>
        </w:tc>
        <w:tc>
          <w:tcPr>
            <w:tcW w:w="2977" w:type="dxa"/>
            <w:shd w:val="clear" w:color="auto" w:fill="FFFFFF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6E2C3F" w:rsidRPr="005D6398" w:rsidRDefault="006E2C3F" w:rsidP="006E2C3F"/>
        </w:tc>
        <w:tc>
          <w:tcPr>
            <w:tcW w:w="3118" w:type="dxa"/>
            <w:shd w:val="clear" w:color="auto" w:fill="FFFFFF"/>
          </w:tcPr>
          <w:p w:rsidR="006E2C3F" w:rsidRPr="005D6398" w:rsidRDefault="006E2C3F" w:rsidP="006E2C3F"/>
        </w:tc>
        <w:tc>
          <w:tcPr>
            <w:tcW w:w="2977" w:type="dxa"/>
            <w:shd w:val="clear" w:color="auto" w:fill="FFFFFF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Pr="003E566B" w:rsidRDefault="006E2C3F" w:rsidP="006E2C3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6E2C3F" w:rsidRPr="005D6398" w:rsidRDefault="006E2C3F" w:rsidP="006E2C3F"/>
        </w:tc>
        <w:tc>
          <w:tcPr>
            <w:tcW w:w="3118" w:type="dxa"/>
            <w:shd w:val="clear" w:color="auto" w:fill="FFFFFF"/>
          </w:tcPr>
          <w:p w:rsidR="006E2C3F" w:rsidRPr="005D6398" w:rsidRDefault="006E2C3F" w:rsidP="006E2C3F"/>
        </w:tc>
        <w:tc>
          <w:tcPr>
            <w:tcW w:w="2977" w:type="dxa"/>
            <w:shd w:val="clear" w:color="auto" w:fill="FFFFFF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Default="006E2C3F" w:rsidP="006E2C3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Default="006E2C3F" w:rsidP="006E2C3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6E2C3F" w:rsidRPr="005D6398" w:rsidRDefault="006E2C3F" w:rsidP="006E2C3F"/>
        </w:tc>
        <w:tc>
          <w:tcPr>
            <w:tcW w:w="3118" w:type="dxa"/>
            <w:shd w:val="clear" w:color="auto" w:fill="FFFFFF"/>
          </w:tcPr>
          <w:p w:rsidR="006E2C3F" w:rsidRPr="005D6398" w:rsidRDefault="006E2C3F" w:rsidP="006E2C3F"/>
        </w:tc>
        <w:tc>
          <w:tcPr>
            <w:tcW w:w="2977" w:type="dxa"/>
            <w:shd w:val="clear" w:color="auto" w:fill="FFFFFF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Default="006E2C3F" w:rsidP="006E2C3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Default="006E2C3F" w:rsidP="006E2C3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6E2C3F" w:rsidRPr="005D6398" w:rsidRDefault="006E2C3F" w:rsidP="006E2C3F"/>
        </w:tc>
        <w:tc>
          <w:tcPr>
            <w:tcW w:w="3118" w:type="dxa"/>
            <w:shd w:val="clear" w:color="auto" w:fill="FFFFFF"/>
          </w:tcPr>
          <w:p w:rsidR="006E2C3F" w:rsidRPr="005D6398" w:rsidRDefault="006E2C3F" w:rsidP="006E2C3F"/>
        </w:tc>
        <w:tc>
          <w:tcPr>
            <w:tcW w:w="2977" w:type="dxa"/>
            <w:shd w:val="clear" w:color="auto" w:fill="FFFFFF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  <w:tr w:rsidR="006E2C3F" w:rsidTr="00390AF0">
        <w:tc>
          <w:tcPr>
            <w:tcW w:w="988" w:type="dxa"/>
          </w:tcPr>
          <w:p w:rsidR="006E2C3F" w:rsidRDefault="006E2C3F" w:rsidP="006E2C3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6E2C3F" w:rsidRPr="005D6398" w:rsidRDefault="006E2C3F" w:rsidP="006E2C3F"/>
        </w:tc>
        <w:tc>
          <w:tcPr>
            <w:tcW w:w="3118" w:type="dxa"/>
            <w:shd w:val="clear" w:color="auto" w:fill="F0F4F3"/>
          </w:tcPr>
          <w:p w:rsidR="006E2C3F" w:rsidRPr="005D6398" w:rsidRDefault="006E2C3F" w:rsidP="006E2C3F"/>
        </w:tc>
        <w:tc>
          <w:tcPr>
            <w:tcW w:w="2977" w:type="dxa"/>
            <w:shd w:val="clear" w:color="auto" w:fill="F0F4F3"/>
          </w:tcPr>
          <w:p w:rsidR="006E2C3F" w:rsidRPr="005D6398" w:rsidRDefault="006E2C3F" w:rsidP="006E2C3F"/>
        </w:tc>
        <w:tc>
          <w:tcPr>
            <w:tcW w:w="1410" w:type="dxa"/>
          </w:tcPr>
          <w:p w:rsidR="006E2C3F" w:rsidRDefault="006E2C3F" w:rsidP="006E2C3F">
            <w:pPr>
              <w:spacing w:line="276" w:lineRule="auto"/>
            </w:pPr>
          </w:p>
        </w:tc>
      </w:tr>
    </w:tbl>
    <w:p w:rsidR="00390AF0" w:rsidRDefault="00390AF0" w:rsidP="00BD5942">
      <w:pPr>
        <w:spacing w:after="0" w:line="276" w:lineRule="auto"/>
        <w:sectPr w:rsidR="00390AF0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69A5" w:rsidTr="00DB7844">
        <w:tc>
          <w:tcPr>
            <w:tcW w:w="10194" w:type="dxa"/>
          </w:tcPr>
          <w:p w:rsidR="008769A5" w:rsidRPr="00021A92" w:rsidRDefault="008769A5" w:rsidP="00DB784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769A5" w:rsidRDefault="008769A5" w:rsidP="008769A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69A5" w:rsidTr="00DB7844">
        <w:tc>
          <w:tcPr>
            <w:tcW w:w="10194" w:type="dxa"/>
          </w:tcPr>
          <w:p w:rsidR="008769A5" w:rsidRPr="0089564E" w:rsidRDefault="001A7F06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769A5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8769A5" w:rsidRPr="0089564E" w:rsidRDefault="008769A5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8769A5" w:rsidRDefault="002D4E06" w:rsidP="00DB784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8769A5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8769A5" w:rsidRDefault="008769A5" w:rsidP="008769A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8769A5" w:rsidTr="00DB7844">
        <w:trPr>
          <w:jc w:val="center"/>
        </w:trPr>
        <w:tc>
          <w:tcPr>
            <w:tcW w:w="846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769A5" w:rsidTr="00DB7844">
        <w:trPr>
          <w:trHeight w:val="599"/>
          <w:jc w:val="center"/>
        </w:trPr>
        <w:tc>
          <w:tcPr>
            <w:tcW w:w="846" w:type="dxa"/>
            <w:vAlign w:val="center"/>
          </w:tcPr>
          <w:p w:rsidR="008769A5" w:rsidRDefault="002D4E06" w:rsidP="00DB7844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8769A5" w:rsidRDefault="004D2090" w:rsidP="00DB7844">
            <w:pPr>
              <w:spacing w:line="276" w:lineRule="auto"/>
              <w:jc w:val="center"/>
            </w:pPr>
            <w:r>
              <w:t>Z-05</w:t>
            </w:r>
          </w:p>
        </w:tc>
        <w:tc>
          <w:tcPr>
            <w:tcW w:w="2835" w:type="dxa"/>
            <w:vAlign w:val="center"/>
          </w:tcPr>
          <w:p w:rsidR="008769A5" w:rsidRPr="003E566B" w:rsidRDefault="008769A5" w:rsidP="008769A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769A5" w:rsidRDefault="008769A5" w:rsidP="00DB784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769A5" w:rsidRDefault="00BE4915" w:rsidP="00DB7844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699" w:type="dxa"/>
            <w:vAlign w:val="center"/>
          </w:tcPr>
          <w:p w:rsidR="008769A5" w:rsidRDefault="008769A5" w:rsidP="00DB7844">
            <w:pPr>
              <w:spacing w:line="276" w:lineRule="auto"/>
              <w:jc w:val="center"/>
            </w:pPr>
          </w:p>
        </w:tc>
      </w:tr>
    </w:tbl>
    <w:p w:rsidR="008769A5" w:rsidRDefault="008769A5" w:rsidP="008769A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769A5" w:rsidTr="00DB7844">
        <w:tc>
          <w:tcPr>
            <w:tcW w:w="988" w:type="dxa"/>
          </w:tcPr>
          <w:p w:rsidR="008769A5" w:rsidRDefault="008769A5" w:rsidP="00DB784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769A5" w:rsidRPr="00634DAE" w:rsidRDefault="008769A5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769A5" w:rsidRDefault="008769A5" w:rsidP="00DB7844">
            <w:pPr>
              <w:spacing w:line="276" w:lineRule="auto"/>
              <w:jc w:val="center"/>
            </w:pPr>
            <w:r>
              <w:t>İmza</w:t>
            </w: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68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ĞÇE ÇETİN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0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RT KARAGÜL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1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ZGİ ÖZÜSADE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2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TE TOPRAK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3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RVE NUR KÖKCÜ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4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TMA DAĞLI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5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SAN KALÖŞ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6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EZİLE AYTEKİ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78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EYNEP BAYI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1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İMGE YILDIZ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2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LTEM GÜLSEREN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3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YŞENUR ÇUKUR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4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İNEL BAHADI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5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HMET CAN BECERE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6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ŞEBNEM ÖZTAŞ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7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VGİ YAVUZ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8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ADET KESE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89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ÜLAY CEYDA ÖZCA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0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KAN KAPTAN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1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HER MÜDA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2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İREM CENGİZ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6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SRA GİRGİN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7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İRAY ALPE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099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HMUT ÖZTÜRK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0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İ EMRE ALBAYRAK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2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MZE AS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3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RVE ONUR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4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SAN CAN ULUCA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5</w:t>
            </w:r>
          </w:p>
        </w:tc>
        <w:tc>
          <w:tcPr>
            <w:tcW w:w="3118" w:type="dxa"/>
            <w:shd w:val="clear" w:color="auto" w:fill="FFFFFF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YBERK AKYOL</w:t>
            </w:r>
          </w:p>
        </w:tc>
        <w:tc>
          <w:tcPr>
            <w:tcW w:w="2977" w:type="dxa"/>
            <w:shd w:val="clear" w:color="auto" w:fill="FFFFFF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  <w:tr w:rsidR="00BE4915" w:rsidTr="00CA7C56">
        <w:tc>
          <w:tcPr>
            <w:tcW w:w="988" w:type="dxa"/>
          </w:tcPr>
          <w:p w:rsidR="00BE4915" w:rsidRPr="00B41106" w:rsidRDefault="00BE4915" w:rsidP="00BE4915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4129106</w:t>
            </w:r>
          </w:p>
        </w:tc>
        <w:tc>
          <w:tcPr>
            <w:tcW w:w="3118" w:type="dxa"/>
            <w:shd w:val="clear" w:color="auto" w:fill="F0F4F3"/>
            <w:vAlign w:val="bottom"/>
          </w:tcPr>
          <w:p w:rsidR="00BE4915" w:rsidRDefault="00BE4915" w:rsidP="00BE491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MRE USLU</w:t>
            </w:r>
          </w:p>
        </w:tc>
        <w:tc>
          <w:tcPr>
            <w:tcW w:w="2977" w:type="dxa"/>
            <w:shd w:val="clear" w:color="auto" w:fill="F0F4F3"/>
          </w:tcPr>
          <w:p w:rsidR="00BE4915" w:rsidRPr="006E2C3F" w:rsidRDefault="00BE4915" w:rsidP="00BE4915">
            <w:r>
              <w:t>Büro Yönetimi ve Yön. Asis.</w:t>
            </w:r>
          </w:p>
        </w:tc>
        <w:tc>
          <w:tcPr>
            <w:tcW w:w="1410" w:type="dxa"/>
          </w:tcPr>
          <w:p w:rsidR="00BE4915" w:rsidRDefault="00BE4915" w:rsidP="00BE4915">
            <w:pPr>
              <w:spacing w:line="276" w:lineRule="auto"/>
            </w:pPr>
          </w:p>
        </w:tc>
      </w:tr>
    </w:tbl>
    <w:p w:rsidR="00873FA3" w:rsidRDefault="00873FA3" w:rsidP="001028F6">
      <w:pPr>
        <w:spacing w:after="0" w:line="276" w:lineRule="auto"/>
        <w:sectPr w:rsidR="00873FA3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3FA3" w:rsidTr="00DB7844">
        <w:tc>
          <w:tcPr>
            <w:tcW w:w="10194" w:type="dxa"/>
          </w:tcPr>
          <w:p w:rsidR="00873FA3" w:rsidRPr="00021A92" w:rsidRDefault="00873FA3" w:rsidP="00DB784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73FA3" w:rsidRDefault="00873FA3" w:rsidP="00873FA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73FA3" w:rsidTr="00DB7844">
        <w:tc>
          <w:tcPr>
            <w:tcW w:w="10194" w:type="dxa"/>
          </w:tcPr>
          <w:p w:rsidR="00873FA3" w:rsidRPr="0089564E" w:rsidRDefault="001A7F06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73FA3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873FA3" w:rsidRPr="0089564E" w:rsidRDefault="00873FA3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873FA3" w:rsidRDefault="002D4E06" w:rsidP="00DB784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873FA3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873FA3" w:rsidRDefault="00873FA3" w:rsidP="00873FA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873FA3" w:rsidTr="00DB7844">
        <w:trPr>
          <w:jc w:val="center"/>
        </w:trPr>
        <w:tc>
          <w:tcPr>
            <w:tcW w:w="846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73FA3" w:rsidTr="00DB7844">
        <w:trPr>
          <w:trHeight w:val="599"/>
          <w:jc w:val="center"/>
        </w:trPr>
        <w:tc>
          <w:tcPr>
            <w:tcW w:w="846" w:type="dxa"/>
            <w:vAlign w:val="center"/>
          </w:tcPr>
          <w:p w:rsidR="00873FA3" w:rsidRDefault="002D4E06" w:rsidP="00DB7844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873FA3" w:rsidRDefault="00493BE7" w:rsidP="00DB7844">
            <w:pPr>
              <w:spacing w:line="276" w:lineRule="auto"/>
              <w:jc w:val="center"/>
            </w:pPr>
            <w:r>
              <w:t>Z-02</w:t>
            </w:r>
          </w:p>
        </w:tc>
        <w:tc>
          <w:tcPr>
            <w:tcW w:w="2835" w:type="dxa"/>
            <w:vAlign w:val="center"/>
          </w:tcPr>
          <w:p w:rsidR="00873FA3" w:rsidRPr="003E566B" w:rsidRDefault="00873FA3" w:rsidP="00DB784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73FA3" w:rsidRDefault="00873FA3" w:rsidP="00DB784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73FA3" w:rsidRDefault="00034A5B" w:rsidP="00DB7844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873FA3" w:rsidRDefault="00873FA3" w:rsidP="00DB7844">
            <w:pPr>
              <w:spacing w:line="276" w:lineRule="auto"/>
              <w:jc w:val="center"/>
            </w:pPr>
          </w:p>
        </w:tc>
      </w:tr>
    </w:tbl>
    <w:p w:rsidR="00873FA3" w:rsidRDefault="00873FA3" w:rsidP="00873FA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73FA3" w:rsidTr="00DB7844">
        <w:tc>
          <w:tcPr>
            <w:tcW w:w="988" w:type="dxa"/>
          </w:tcPr>
          <w:p w:rsidR="00873FA3" w:rsidRDefault="00873FA3" w:rsidP="00DB784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73FA3" w:rsidRPr="00634DAE" w:rsidRDefault="00873FA3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73FA3" w:rsidRDefault="00873FA3" w:rsidP="00DB7844">
            <w:pPr>
              <w:spacing w:line="276" w:lineRule="auto"/>
              <w:jc w:val="center"/>
            </w:pPr>
            <w:r>
              <w:t>İmza</w:t>
            </w: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44130012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ZEYNEP BOZDEMİ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4413001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HASRET KUZUCU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44130066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ERDİ TÜRE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54130031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NESİM KÜFREVİ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54130035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MELİH UZAL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03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KAAN GÖZAYDI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04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ELİF YÖRÜ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05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ABDULLAH AKDENİ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06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BETÜL ÖZTÜR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09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ZELFİ ESRA KORKMA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0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PINAR ASL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1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CANBERK ALTINKO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BESTE EROĞLU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1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BEYZANUR GÜ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İLKNUR AKTAŞ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1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MELİSA EZGİ İNKÜ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19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EVCAN MİNAZ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20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YASİN ERTA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2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AİM BERK AYDI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2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YUNUS EMRE KAYA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28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DOĞUKAN KAPL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29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SRA BOY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0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KÜBRA BALI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AYLİN MİR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DİS MERTTÜRK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5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FURKAN İYİGÜ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6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KAAN ERDE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3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GİZEM AYIKLA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39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GAMZE EVİŞ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40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TUĞÇE CANOĞLU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43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ELBER BOZKURT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44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MERT ALİMAN BULUT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46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SİMGE ÖZBEK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4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ÇAĞLA BAYRAKTA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4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FETHİYE SİNEM TÜRKEROĞLU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1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HANDENUR BAYDAR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SERGEN GEZE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ELİN KIYA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4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GÖKSEL GEZE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5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ŞAFAK ARTU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6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İBRAHİM KARADUMAN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7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NİDANUR GÜLTEKİ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58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RAMAZAN TÜRKE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59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SALİHA SÜMEYYE POLAT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60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ZEYNEP YILMAZ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061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YAĞMUR ÇELİK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06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MÜMTAZ ÇELİK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801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GİZEM ÇALIŞKAN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802</w:t>
            </w:r>
          </w:p>
        </w:tc>
        <w:tc>
          <w:tcPr>
            <w:tcW w:w="3118" w:type="dxa"/>
            <w:shd w:val="clear" w:color="auto" w:fill="F0F4F3"/>
          </w:tcPr>
          <w:p w:rsidR="004D2090" w:rsidRPr="002B039D" w:rsidRDefault="004D2090" w:rsidP="004D2090">
            <w:r w:rsidRPr="002B039D">
              <w:t>MERT ÇAVDAR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4D2090" w:rsidRPr="002B039D" w:rsidRDefault="004D2090" w:rsidP="004D2090">
            <w:r w:rsidRPr="002B039D">
              <w:t>1164130803</w:t>
            </w:r>
          </w:p>
        </w:tc>
        <w:tc>
          <w:tcPr>
            <w:tcW w:w="3118" w:type="dxa"/>
            <w:shd w:val="clear" w:color="auto" w:fill="FFFFFF"/>
          </w:tcPr>
          <w:p w:rsidR="004D2090" w:rsidRPr="002B039D" w:rsidRDefault="004D2090" w:rsidP="004D2090">
            <w:r w:rsidRPr="002B039D">
              <w:t>MERT YÖNTEM</w:t>
            </w:r>
          </w:p>
        </w:tc>
        <w:tc>
          <w:tcPr>
            <w:tcW w:w="2977" w:type="dxa"/>
            <w:shd w:val="clear" w:color="auto" w:fill="FFFFFF"/>
          </w:tcPr>
          <w:p w:rsidR="004D2090" w:rsidRPr="00873FA3" w:rsidRDefault="004D2090" w:rsidP="004D2090">
            <w:r>
              <w:t>Dış Ticaret</w:t>
            </w:r>
            <w:bookmarkStart w:id="0" w:name="_GoBack"/>
            <w:bookmarkEnd w:id="0"/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4D2090" w:rsidTr="00DB7844">
        <w:tc>
          <w:tcPr>
            <w:tcW w:w="988" w:type="dxa"/>
          </w:tcPr>
          <w:p w:rsidR="004D2090" w:rsidRPr="002B039D" w:rsidRDefault="004D2090" w:rsidP="004D2090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4D2090" w:rsidRPr="002B039D" w:rsidRDefault="004D2090" w:rsidP="004D2090">
            <w:r w:rsidRPr="002B039D">
              <w:t>1164130805</w:t>
            </w:r>
          </w:p>
        </w:tc>
        <w:tc>
          <w:tcPr>
            <w:tcW w:w="3118" w:type="dxa"/>
            <w:shd w:val="clear" w:color="auto" w:fill="F0F4F3"/>
          </w:tcPr>
          <w:p w:rsidR="004D2090" w:rsidRDefault="004D2090" w:rsidP="004D2090">
            <w:r w:rsidRPr="002B039D">
              <w:t>KEBİRE DUTAL</w:t>
            </w:r>
          </w:p>
        </w:tc>
        <w:tc>
          <w:tcPr>
            <w:tcW w:w="2977" w:type="dxa"/>
            <w:shd w:val="clear" w:color="auto" w:fill="F0F4F3"/>
          </w:tcPr>
          <w:p w:rsidR="004D2090" w:rsidRPr="00873FA3" w:rsidRDefault="004D2090" w:rsidP="004D2090">
            <w:r>
              <w:t>Dış Ticaret</w:t>
            </w:r>
          </w:p>
        </w:tc>
        <w:tc>
          <w:tcPr>
            <w:tcW w:w="1410" w:type="dxa"/>
          </w:tcPr>
          <w:p w:rsidR="004D2090" w:rsidRDefault="004D2090" w:rsidP="004D2090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B41106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B41106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873FA3" w:rsidRDefault="00873FA3" w:rsidP="00873FA3"/>
        </w:tc>
        <w:tc>
          <w:tcPr>
            <w:tcW w:w="3118" w:type="dxa"/>
            <w:shd w:val="clear" w:color="auto" w:fill="FFFFFF"/>
          </w:tcPr>
          <w:p w:rsidR="00873FA3" w:rsidRPr="00873FA3" w:rsidRDefault="00873FA3" w:rsidP="00873FA3"/>
        </w:tc>
        <w:tc>
          <w:tcPr>
            <w:tcW w:w="2977" w:type="dxa"/>
            <w:shd w:val="clear" w:color="auto" w:fill="FFFFFF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4D209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873FA3" w:rsidRDefault="00873FA3" w:rsidP="00873FA3"/>
        </w:tc>
        <w:tc>
          <w:tcPr>
            <w:tcW w:w="3118" w:type="dxa"/>
            <w:shd w:val="clear" w:color="auto" w:fill="F0F4F3"/>
          </w:tcPr>
          <w:p w:rsidR="00873FA3" w:rsidRPr="00873FA3" w:rsidRDefault="00873FA3" w:rsidP="00873FA3"/>
        </w:tc>
        <w:tc>
          <w:tcPr>
            <w:tcW w:w="2977" w:type="dxa"/>
            <w:shd w:val="clear" w:color="auto" w:fill="F0F4F3"/>
          </w:tcPr>
          <w:p w:rsidR="00873FA3" w:rsidRPr="00873FA3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Pr="003E566B" w:rsidRDefault="00873FA3" w:rsidP="00873FA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73FA3" w:rsidRPr="005D6398" w:rsidRDefault="00873FA3" w:rsidP="00873FA3"/>
        </w:tc>
        <w:tc>
          <w:tcPr>
            <w:tcW w:w="3118" w:type="dxa"/>
            <w:shd w:val="clear" w:color="auto" w:fill="FFFFFF"/>
          </w:tcPr>
          <w:p w:rsidR="00873FA3" w:rsidRPr="005D6398" w:rsidRDefault="00873FA3" w:rsidP="00873FA3"/>
        </w:tc>
        <w:tc>
          <w:tcPr>
            <w:tcW w:w="2977" w:type="dxa"/>
            <w:shd w:val="clear" w:color="auto" w:fill="FFFFFF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  <w:tr w:rsidR="00873FA3" w:rsidTr="00DB7844">
        <w:tc>
          <w:tcPr>
            <w:tcW w:w="988" w:type="dxa"/>
          </w:tcPr>
          <w:p w:rsidR="00873FA3" w:rsidRDefault="00873FA3" w:rsidP="00873FA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73FA3" w:rsidRPr="005D6398" w:rsidRDefault="00873FA3" w:rsidP="00873FA3"/>
        </w:tc>
        <w:tc>
          <w:tcPr>
            <w:tcW w:w="3118" w:type="dxa"/>
            <w:shd w:val="clear" w:color="auto" w:fill="F0F4F3"/>
          </w:tcPr>
          <w:p w:rsidR="00873FA3" w:rsidRPr="005D6398" w:rsidRDefault="00873FA3" w:rsidP="00873FA3"/>
        </w:tc>
        <w:tc>
          <w:tcPr>
            <w:tcW w:w="2977" w:type="dxa"/>
            <w:shd w:val="clear" w:color="auto" w:fill="F0F4F3"/>
          </w:tcPr>
          <w:p w:rsidR="00873FA3" w:rsidRPr="005D6398" w:rsidRDefault="00873FA3" w:rsidP="00873FA3"/>
        </w:tc>
        <w:tc>
          <w:tcPr>
            <w:tcW w:w="1410" w:type="dxa"/>
          </w:tcPr>
          <w:p w:rsidR="00873FA3" w:rsidRDefault="00873FA3" w:rsidP="00873FA3">
            <w:pPr>
              <w:spacing w:line="276" w:lineRule="auto"/>
            </w:pPr>
          </w:p>
        </w:tc>
      </w:tr>
    </w:tbl>
    <w:p w:rsidR="00DB7844" w:rsidRDefault="00DB7844" w:rsidP="001028F6">
      <w:pPr>
        <w:spacing w:after="0" w:line="276" w:lineRule="auto"/>
        <w:sectPr w:rsidR="00DB7844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B7844" w:rsidTr="00DB7844">
        <w:tc>
          <w:tcPr>
            <w:tcW w:w="10194" w:type="dxa"/>
          </w:tcPr>
          <w:p w:rsidR="00DB7844" w:rsidRPr="00021A92" w:rsidRDefault="00DB7844" w:rsidP="00DB784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DB7844" w:rsidRDefault="00DB7844" w:rsidP="00DB784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B7844" w:rsidTr="00DB7844">
        <w:tc>
          <w:tcPr>
            <w:tcW w:w="10194" w:type="dxa"/>
          </w:tcPr>
          <w:p w:rsidR="00DB7844" w:rsidRPr="0089564E" w:rsidRDefault="001A7F06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DB7844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DB7844" w:rsidRPr="0089564E" w:rsidRDefault="00DB7844" w:rsidP="00DB784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DB7844" w:rsidRDefault="002D4E06" w:rsidP="00DB784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DB7844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DB7844" w:rsidRDefault="00DB7844" w:rsidP="00DB784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DB7844" w:rsidTr="00DB7844">
        <w:trPr>
          <w:jc w:val="center"/>
        </w:trPr>
        <w:tc>
          <w:tcPr>
            <w:tcW w:w="846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DB7844" w:rsidTr="00DB7844">
        <w:trPr>
          <w:trHeight w:val="599"/>
          <w:jc w:val="center"/>
        </w:trPr>
        <w:tc>
          <w:tcPr>
            <w:tcW w:w="846" w:type="dxa"/>
            <w:vAlign w:val="center"/>
          </w:tcPr>
          <w:p w:rsidR="00DB7844" w:rsidRDefault="002D4E06" w:rsidP="00DB7844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DB7844" w:rsidRDefault="00CB3F58" w:rsidP="00DB7844">
            <w:pPr>
              <w:spacing w:line="276" w:lineRule="auto"/>
              <w:jc w:val="center"/>
            </w:pPr>
            <w:r>
              <w:t>B-01</w:t>
            </w:r>
          </w:p>
        </w:tc>
        <w:tc>
          <w:tcPr>
            <w:tcW w:w="2835" w:type="dxa"/>
            <w:vAlign w:val="center"/>
          </w:tcPr>
          <w:p w:rsidR="00DB7844" w:rsidRPr="003E566B" w:rsidRDefault="00DB7844" w:rsidP="00DB784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DB7844" w:rsidRDefault="00DB7844" w:rsidP="00DB784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DB7844" w:rsidRDefault="00A63F09" w:rsidP="00DB7844">
            <w:pPr>
              <w:spacing w:line="276" w:lineRule="auto"/>
              <w:jc w:val="center"/>
            </w:pPr>
            <w:r>
              <w:t>43</w:t>
            </w:r>
          </w:p>
        </w:tc>
        <w:tc>
          <w:tcPr>
            <w:tcW w:w="1699" w:type="dxa"/>
            <w:vAlign w:val="center"/>
          </w:tcPr>
          <w:p w:rsidR="00DB7844" w:rsidRDefault="00DB7844" w:rsidP="00DB7844">
            <w:pPr>
              <w:spacing w:line="276" w:lineRule="auto"/>
              <w:jc w:val="center"/>
            </w:pPr>
          </w:p>
        </w:tc>
      </w:tr>
    </w:tbl>
    <w:p w:rsidR="00DB7844" w:rsidRDefault="00DB7844" w:rsidP="00DB784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DB7844" w:rsidTr="00DB7844">
        <w:tc>
          <w:tcPr>
            <w:tcW w:w="988" w:type="dxa"/>
          </w:tcPr>
          <w:p w:rsidR="00DB7844" w:rsidRDefault="00DB7844" w:rsidP="00DB784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DB7844" w:rsidRPr="00634DAE" w:rsidRDefault="00DB7844" w:rsidP="00DB784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DB7844" w:rsidRDefault="00DB7844" w:rsidP="00DB784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44125011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İLKAY ÜNA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54125004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ANSEL OLÇUM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5412501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EROL AKSU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5412503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UNA BACAK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54125041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KENAN SEVİ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BURAK ÇÖME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0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HASAN ŞAFAK DEVLET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3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ÖZGÜCAN SEVTAP ÇAKI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05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FURKAN ÖZDEN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6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EMRE DİRİK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07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ATUHAN BARUTÇULAR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0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AHSUN AKYO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0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İLGEHAN TEPEL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2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EHMET ANIL E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3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EMRULLAH ALVUROĞLU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4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UHAMMED FURKAN DEMİRCİ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5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ADNAN ATABEY YILDIRIM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6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OLGA AYDOĞDU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1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7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İZBEL ÖZ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18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SEÇKİN AYYILDI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19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ONUR GÜ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TUNCAY AMANVERME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GÖKAY AKTÜRK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3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İLKAY KAMBU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4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KEREM KİLEC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5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KÜBRA GÜLER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6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ATUHAN SEMİZ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7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RÜMEYSA URA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2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28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TUĞBA ÖZCAN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2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ÇİSEM YÜKSE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0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AHMET DAYAK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MURAT KAAN YILDIZ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2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SEVGİ AYAZ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4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3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EMRAH DEVECİ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5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4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ESRA AKOĞUL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6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5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İREM BEYLİKÇİ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7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6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BERKE TIRPAN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8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7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GÜRCAN YÜCEL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39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38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AHMET FUAT EVRENL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0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39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ÖZLEM ŞİRİN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1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40</w:t>
            </w:r>
          </w:p>
        </w:tc>
        <w:tc>
          <w:tcPr>
            <w:tcW w:w="3118" w:type="dxa"/>
            <w:shd w:val="clear" w:color="auto" w:fill="FFFFFF"/>
          </w:tcPr>
          <w:p w:rsidR="00CB3F58" w:rsidRPr="007C5CCF" w:rsidRDefault="00CB3F58" w:rsidP="00CB3F58">
            <w:r w:rsidRPr="007C5CCF">
              <w:t>KÜBRA YEN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2</w:t>
            </w:r>
          </w:p>
        </w:tc>
        <w:tc>
          <w:tcPr>
            <w:tcW w:w="1701" w:type="dxa"/>
            <w:shd w:val="clear" w:color="auto" w:fill="F0F4F3"/>
          </w:tcPr>
          <w:p w:rsidR="00CB3F58" w:rsidRPr="007C5CCF" w:rsidRDefault="00CB3F58" w:rsidP="00CB3F58">
            <w:r w:rsidRPr="007C5CCF">
              <w:t>1164125041</w:t>
            </w:r>
          </w:p>
        </w:tc>
        <w:tc>
          <w:tcPr>
            <w:tcW w:w="3118" w:type="dxa"/>
            <w:shd w:val="clear" w:color="auto" w:fill="F0F4F3"/>
          </w:tcPr>
          <w:p w:rsidR="00CB3F58" w:rsidRPr="007C5CCF" w:rsidRDefault="00CB3F58" w:rsidP="00CB3F58">
            <w:r w:rsidRPr="007C5CCF">
              <w:t>AHMET ATAÇ</w:t>
            </w:r>
          </w:p>
        </w:tc>
        <w:tc>
          <w:tcPr>
            <w:tcW w:w="2977" w:type="dxa"/>
            <w:shd w:val="clear" w:color="auto" w:fill="F0F4F3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CB3F58" w:rsidTr="00DB7844">
        <w:tc>
          <w:tcPr>
            <w:tcW w:w="988" w:type="dxa"/>
          </w:tcPr>
          <w:p w:rsidR="00CB3F58" w:rsidRPr="007C5CCF" w:rsidRDefault="00CB3F58" w:rsidP="00CA7C56">
            <w:pPr>
              <w:jc w:val="center"/>
            </w:pPr>
            <w:r w:rsidRPr="007C5CCF">
              <w:t>43</w:t>
            </w:r>
          </w:p>
        </w:tc>
        <w:tc>
          <w:tcPr>
            <w:tcW w:w="1701" w:type="dxa"/>
            <w:shd w:val="clear" w:color="auto" w:fill="FFFFFF"/>
          </w:tcPr>
          <w:p w:rsidR="00CB3F58" w:rsidRPr="007C5CCF" w:rsidRDefault="00CB3F58" w:rsidP="00CB3F58">
            <w:r w:rsidRPr="007C5CCF">
              <w:t>1164125042</w:t>
            </w:r>
          </w:p>
        </w:tc>
        <w:tc>
          <w:tcPr>
            <w:tcW w:w="3118" w:type="dxa"/>
            <w:shd w:val="clear" w:color="auto" w:fill="FFFFFF"/>
          </w:tcPr>
          <w:p w:rsidR="00CB3F58" w:rsidRDefault="00CB3F58" w:rsidP="00CB3F58">
            <w:r w:rsidRPr="007C5CCF">
              <w:t>YASEMİN BİRİNCİ</w:t>
            </w:r>
          </w:p>
        </w:tc>
        <w:tc>
          <w:tcPr>
            <w:tcW w:w="2977" w:type="dxa"/>
            <w:shd w:val="clear" w:color="auto" w:fill="FFFFFF"/>
          </w:tcPr>
          <w:p w:rsidR="00CB3F58" w:rsidRPr="00A63F09" w:rsidRDefault="00CB3F58" w:rsidP="00CB3F58">
            <w:r>
              <w:t>Deniz ve Liman İşletmeciliği</w:t>
            </w:r>
          </w:p>
        </w:tc>
        <w:tc>
          <w:tcPr>
            <w:tcW w:w="1410" w:type="dxa"/>
          </w:tcPr>
          <w:p w:rsidR="00CB3F58" w:rsidRDefault="00CB3F58" w:rsidP="00CB3F58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B784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</w:tbl>
    <w:p w:rsidR="00A63F09" w:rsidRDefault="00A63F09" w:rsidP="001028F6">
      <w:pPr>
        <w:spacing w:after="0" w:line="276" w:lineRule="auto"/>
        <w:sectPr w:rsidR="00A63F09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63F09" w:rsidTr="00D47A54">
        <w:tc>
          <w:tcPr>
            <w:tcW w:w="10194" w:type="dxa"/>
          </w:tcPr>
          <w:p w:rsidR="00A63F09" w:rsidRPr="00021A92" w:rsidRDefault="00A63F09" w:rsidP="00D47A5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A63F09" w:rsidRDefault="00A63F09" w:rsidP="00A63F0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63F09" w:rsidTr="00D47A54">
        <w:tc>
          <w:tcPr>
            <w:tcW w:w="10194" w:type="dxa"/>
          </w:tcPr>
          <w:p w:rsidR="00A63F09" w:rsidRPr="0089564E" w:rsidRDefault="001A7F06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A63F09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A63F09" w:rsidRPr="0089564E" w:rsidRDefault="00A63F09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A63F09" w:rsidRDefault="002D4E06" w:rsidP="00D47A5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A63F09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A63F09" w:rsidRDefault="00A63F09" w:rsidP="00A63F0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A63F09" w:rsidTr="00D47A54">
        <w:trPr>
          <w:jc w:val="center"/>
        </w:trPr>
        <w:tc>
          <w:tcPr>
            <w:tcW w:w="846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A63F09" w:rsidTr="00D47A54">
        <w:trPr>
          <w:trHeight w:val="599"/>
          <w:jc w:val="center"/>
        </w:trPr>
        <w:tc>
          <w:tcPr>
            <w:tcW w:w="846" w:type="dxa"/>
            <w:vAlign w:val="center"/>
          </w:tcPr>
          <w:p w:rsidR="00A63F09" w:rsidRDefault="002D4E06" w:rsidP="00D47A54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A63F09" w:rsidRDefault="00CA7C56" w:rsidP="00D47A54">
            <w:pPr>
              <w:spacing w:line="276" w:lineRule="auto"/>
              <w:jc w:val="center"/>
            </w:pPr>
            <w:r>
              <w:t>Z-03</w:t>
            </w:r>
          </w:p>
        </w:tc>
        <w:tc>
          <w:tcPr>
            <w:tcW w:w="2835" w:type="dxa"/>
            <w:vAlign w:val="center"/>
          </w:tcPr>
          <w:p w:rsidR="00A63F09" w:rsidRPr="003E566B" w:rsidRDefault="00A63F09" w:rsidP="00D47A5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A63F09" w:rsidRDefault="00A63F09" w:rsidP="00D47A5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A63F09" w:rsidRDefault="00CA7C56" w:rsidP="00D47A54">
            <w:pPr>
              <w:spacing w:line="276" w:lineRule="auto"/>
              <w:jc w:val="center"/>
            </w:pPr>
            <w:r>
              <w:t>49</w:t>
            </w:r>
          </w:p>
        </w:tc>
        <w:tc>
          <w:tcPr>
            <w:tcW w:w="1699" w:type="dxa"/>
            <w:vAlign w:val="center"/>
          </w:tcPr>
          <w:p w:rsidR="00A63F09" w:rsidRDefault="00A63F09" w:rsidP="00D47A54">
            <w:pPr>
              <w:spacing w:line="276" w:lineRule="auto"/>
              <w:jc w:val="center"/>
            </w:pPr>
          </w:p>
        </w:tc>
      </w:tr>
    </w:tbl>
    <w:p w:rsidR="00A63F09" w:rsidRDefault="00A63F09" w:rsidP="00A63F0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A63F09" w:rsidTr="00D47A54">
        <w:tc>
          <w:tcPr>
            <w:tcW w:w="988" w:type="dxa"/>
          </w:tcPr>
          <w:p w:rsidR="00A63F09" w:rsidRDefault="00A63F09" w:rsidP="00D47A5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A63F09" w:rsidRPr="00634DAE" w:rsidRDefault="00A63F09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A63F09" w:rsidRDefault="00A63F09" w:rsidP="00D47A5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3412701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AYGÜN AL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4412704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ANIL ÇAĞLAR BAŞARAN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54127019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FERDİ ÇELİ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5412702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KÜBRA BOS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54127046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KUBİLAY ORDO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5412780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FATOŞ ÇINA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0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MERT KIVR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0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DUYGU BULUT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0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SEZEN UYSA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0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FİKRİ ÇAĞRI DURAK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06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BEYZA KOCACI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08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HATİCE ÇİĞDEM NURAL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10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NİZAR OĞUZ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11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ELİF BUDAK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1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DİLAN T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14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DERYA KOÇE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16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ELİF GENÇ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SELEN EVCİ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1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OKTAY AY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3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UMUTCAN ERDEM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5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KADRİYE İLKAY KARABUD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6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İLKNUR ATEŞ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7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İBRAHİM UÇ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28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ESRA ŞEKERCİ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29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SİMGE BAKÇE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YELİZ PALABIYIK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AYŞEGÜL GÜÇ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2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İREM ÖZSARI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4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DİLER KAYA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5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BİLGE BOZKURT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6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NİDA GÖZ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7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ERAY URH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38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SİNEM AYDIN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39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GÜLÇİN ARA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0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İLKER PEYİŞE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41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YAĞIZ KEREM KESEBO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2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ÇİSEM YORULMAZ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3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43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MİNE TAŞKI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0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HATİCE AKTAŞ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1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48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GÖKBERK ONUR ALBAYRAK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2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49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HÜSEYİN TUTKA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3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50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EMRE KARASİPAHİ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4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51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SEMRA DEMİ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5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52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İLKAY NURAL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6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53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ARDA ÇETİN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7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054</w:t>
            </w:r>
          </w:p>
        </w:tc>
        <w:tc>
          <w:tcPr>
            <w:tcW w:w="3118" w:type="dxa"/>
            <w:shd w:val="clear" w:color="auto" w:fill="FFFFFF"/>
          </w:tcPr>
          <w:p w:rsidR="00CA7C56" w:rsidRPr="00DD2662" w:rsidRDefault="00CA7C56" w:rsidP="00CA7C56">
            <w:r w:rsidRPr="00DD2662">
              <w:t>TOLGAHAN KIRAN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8</w:t>
            </w:r>
          </w:p>
        </w:tc>
        <w:tc>
          <w:tcPr>
            <w:tcW w:w="1701" w:type="dxa"/>
            <w:shd w:val="clear" w:color="auto" w:fill="F0F4F3"/>
          </w:tcPr>
          <w:p w:rsidR="00CA7C56" w:rsidRPr="00DD2662" w:rsidRDefault="00CA7C56" w:rsidP="00CA7C56">
            <w:r w:rsidRPr="00DD2662">
              <w:t>1164127055</w:t>
            </w:r>
          </w:p>
        </w:tc>
        <w:tc>
          <w:tcPr>
            <w:tcW w:w="3118" w:type="dxa"/>
            <w:shd w:val="clear" w:color="auto" w:fill="F0F4F3"/>
          </w:tcPr>
          <w:p w:rsidR="00CA7C56" w:rsidRPr="00DD2662" w:rsidRDefault="00CA7C56" w:rsidP="00CA7C56">
            <w:r w:rsidRPr="00DD2662">
              <w:t>BÜŞRA AĞIR</w:t>
            </w:r>
          </w:p>
        </w:tc>
        <w:tc>
          <w:tcPr>
            <w:tcW w:w="2977" w:type="dxa"/>
            <w:shd w:val="clear" w:color="auto" w:fill="F0F4F3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D2662" w:rsidRDefault="00CA7C56" w:rsidP="00CA7C56">
            <w:pPr>
              <w:jc w:val="center"/>
            </w:pPr>
            <w:r w:rsidRPr="00DD2662">
              <w:t>49</w:t>
            </w:r>
          </w:p>
        </w:tc>
        <w:tc>
          <w:tcPr>
            <w:tcW w:w="1701" w:type="dxa"/>
            <w:shd w:val="clear" w:color="auto" w:fill="FFFFFF"/>
          </w:tcPr>
          <w:p w:rsidR="00CA7C56" w:rsidRPr="00DD2662" w:rsidRDefault="00CA7C56" w:rsidP="00CA7C56">
            <w:r w:rsidRPr="00DD2662">
              <w:t>1164127801</w:t>
            </w:r>
          </w:p>
        </w:tc>
        <w:tc>
          <w:tcPr>
            <w:tcW w:w="3118" w:type="dxa"/>
            <w:shd w:val="clear" w:color="auto" w:fill="FFFFFF"/>
          </w:tcPr>
          <w:p w:rsidR="00CA7C56" w:rsidRDefault="00CA7C56" w:rsidP="00CA7C56">
            <w:r w:rsidRPr="00DD2662">
              <w:t>SELİN KÖFTECİ</w:t>
            </w:r>
          </w:p>
        </w:tc>
        <w:tc>
          <w:tcPr>
            <w:tcW w:w="2977" w:type="dxa"/>
            <w:shd w:val="clear" w:color="auto" w:fill="FFFFFF"/>
          </w:tcPr>
          <w:p w:rsidR="00CA7C56" w:rsidRPr="00A63F09" w:rsidRDefault="00CA7C56" w:rsidP="00CA7C56">
            <w:r>
              <w:t>Lojistik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A63F09" w:rsidRDefault="00A63F09" w:rsidP="00A63F09"/>
        </w:tc>
        <w:tc>
          <w:tcPr>
            <w:tcW w:w="3118" w:type="dxa"/>
            <w:shd w:val="clear" w:color="auto" w:fill="F0F4F3"/>
          </w:tcPr>
          <w:p w:rsidR="00A63F09" w:rsidRPr="00A63F09" w:rsidRDefault="00A63F09" w:rsidP="00A63F09"/>
        </w:tc>
        <w:tc>
          <w:tcPr>
            <w:tcW w:w="2977" w:type="dxa"/>
            <w:shd w:val="clear" w:color="auto" w:fill="F0F4F3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A63F09" w:rsidRDefault="00A63F09" w:rsidP="00A63F09"/>
        </w:tc>
        <w:tc>
          <w:tcPr>
            <w:tcW w:w="3118" w:type="dxa"/>
            <w:shd w:val="clear" w:color="auto" w:fill="FFFFFF"/>
          </w:tcPr>
          <w:p w:rsidR="00A63F09" w:rsidRPr="00A63F09" w:rsidRDefault="00A63F09" w:rsidP="00A63F09"/>
        </w:tc>
        <w:tc>
          <w:tcPr>
            <w:tcW w:w="2977" w:type="dxa"/>
            <w:shd w:val="clear" w:color="auto" w:fill="FFFFFF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A63F09" w:rsidRDefault="00A63F09" w:rsidP="00A63F09"/>
        </w:tc>
        <w:tc>
          <w:tcPr>
            <w:tcW w:w="3118" w:type="dxa"/>
            <w:shd w:val="clear" w:color="auto" w:fill="F0F4F3"/>
          </w:tcPr>
          <w:p w:rsidR="00A63F09" w:rsidRPr="00A63F09" w:rsidRDefault="00A63F09" w:rsidP="00A63F09"/>
        </w:tc>
        <w:tc>
          <w:tcPr>
            <w:tcW w:w="2977" w:type="dxa"/>
            <w:shd w:val="clear" w:color="auto" w:fill="F0F4F3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CA7C5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A63F09" w:rsidRDefault="00A63F09" w:rsidP="00A63F09"/>
        </w:tc>
        <w:tc>
          <w:tcPr>
            <w:tcW w:w="3118" w:type="dxa"/>
            <w:shd w:val="clear" w:color="auto" w:fill="FFFFFF"/>
          </w:tcPr>
          <w:p w:rsidR="00A63F09" w:rsidRPr="00A63F09" w:rsidRDefault="00A63F09" w:rsidP="00A63F09"/>
        </w:tc>
        <w:tc>
          <w:tcPr>
            <w:tcW w:w="2977" w:type="dxa"/>
            <w:shd w:val="clear" w:color="auto" w:fill="FFFFFF"/>
          </w:tcPr>
          <w:p w:rsidR="00A63F09" w:rsidRPr="00A63F09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B41106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873FA3" w:rsidRDefault="00A63F09" w:rsidP="00A63F09"/>
        </w:tc>
        <w:tc>
          <w:tcPr>
            <w:tcW w:w="3118" w:type="dxa"/>
            <w:shd w:val="clear" w:color="auto" w:fill="FFFFFF"/>
          </w:tcPr>
          <w:p w:rsidR="00A63F09" w:rsidRPr="00873FA3" w:rsidRDefault="00A63F09" w:rsidP="00A63F09"/>
        </w:tc>
        <w:tc>
          <w:tcPr>
            <w:tcW w:w="2977" w:type="dxa"/>
            <w:shd w:val="clear" w:color="auto" w:fill="FFFFFF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873FA3" w:rsidRDefault="00A63F09" w:rsidP="00A63F09"/>
        </w:tc>
        <w:tc>
          <w:tcPr>
            <w:tcW w:w="3118" w:type="dxa"/>
            <w:shd w:val="clear" w:color="auto" w:fill="F0F4F3"/>
          </w:tcPr>
          <w:p w:rsidR="00A63F09" w:rsidRPr="00873FA3" w:rsidRDefault="00A63F09" w:rsidP="00A63F09"/>
        </w:tc>
        <w:tc>
          <w:tcPr>
            <w:tcW w:w="2977" w:type="dxa"/>
            <w:shd w:val="clear" w:color="auto" w:fill="F0F4F3"/>
          </w:tcPr>
          <w:p w:rsidR="00A63F09" w:rsidRPr="00873FA3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Pr="003E566B" w:rsidRDefault="00A63F09" w:rsidP="00A63F0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63F09" w:rsidRPr="005D6398" w:rsidRDefault="00A63F09" w:rsidP="00A63F09"/>
        </w:tc>
        <w:tc>
          <w:tcPr>
            <w:tcW w:w="3118" w:type="dxa"/>
            <w:shd w:val="clear" w:color="auto" w:fill="FFFFFF"/>
          </w:tcPr>
          <w:p w:rsidR="00A63F09" w:rsidRPr="005D6398" w:rsidRDefault="00A63F09" w:rsidP="00A63F09"/>
        </w:tc>
        <w:tc>
          <w:tcPr>
            <w:tcW w:w="2977" w:type="dxa"/>
            <w:shd w:val="clear" w:color="auto" w:fill="FFFFFF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  <w:tr w:rsidR="00A63F09" w:rsidTr="00D47A54">
        <w:tc>
          <w:tcPr>
            <w:tcW w:w="988" w:type="dxa"/>
          </w:tcPr>
          <w:p w:rsidR="00A63F09" w:rsidRDefault="00A63F09" w:rsidP="00A63F0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63F09" w:rsidRPr="005D6398" w:rsidRDefault="00A63F09" w:rsidP="00A63F09"/>
        </w:tc>
        <w:tc>
          <w:tcPr>
            <w:tcW w:w="3118" w:type="dxa"/>
            <w:shd w:val="clear" w:color="auto" w:fill="F0F4F3"/>
          </w:tcPr>
          <w:p w:rsidR="00A63F09" w:rsidRPr="005D6398" w:rsidRDefault="00A63F09" w:rsidP="00A63F09"/>
        </w:tc>
        <w:tc>
          <w:tcPr>
            <w:tcW w:w="2977" w:type="dxa"/>
            <w:shd w:val="clear" w:color="auto" w:fill="F0F4F3"/>
          </w:tcPr>
          <w:p w:rsidR="00A63F09" w:rsidRPr="005D6398" w:rsidRDefault="00A63F09" w:rsidP="00A63F09"/>
        </w:tc>
        <w:tc>
          <w:tcPr>
            <w:tcW w:w="1410" w:type="dxa"/>
          </w:tcPr>
          <w:p w:rsidR="00A63F09" w:rsidRDefault="00A63F09" w:rsidP="00A63F09">
            <w:pPr>
              <w:spacing w:line="276" w:lineRule="auto"/>
            </w:pPr>
          </w:p>
        </w:tc>
      </w:tr>
    </w:tbl>
    <w:p w:rsidR="00567661" w:rsidRDefault="00567661" w:rsidP="001028F6">
      <w:pPr>
        <w:spacing w:after="0" w:line="276" w:lineRule="auto"/>
        <w:sectPr w:rsidR="00567661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67661" w:rsidTr="00D47A54">
        <w:tc>
          <w:tcPr>
            <w:tcW w:w="10194" w:type="dxa"/>
          </w:tcPr>
          <w:p w:rsidR="00567661" w:rsidRPr="00021A92" w:rsidRDefault="00567661" w:rsidP="00D47A5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67661" w:rsidRDefault="00567661" w:rsidP="0056766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67661" w:rsidTr="00D47A54">
        <w:tc>
          <w:tcPr>
            <w:tcW w:w="10194" w:type="dxa"/>
          </w:tcPr>
          <w:p w:rsidR="00567661" w:rsidRPr="0089564E" w:rsidRDefault="001A7F06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67661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67661" w:rsidRPr="0089564E" w:rsidRDefault="00567661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67661" w:rsidRDefault="002D4E06" w:rsidP="00D47A5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567661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567661" w:rsidRDefault="00567661" w:rsidP="00567661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67661" w:rsidTr="00D47A54">
        <w:trPr>
          <w:jc w:val="center"/>
        </w:trPr>
        <w:tc>
          <w:tcPr>
            <w:tcW w:w="846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67661" w:rsidTr="00D47A54">
        <w:trPr>
          <w:trHeight w:val="599"/>
          <w:jc w:val="center"/>
        </w:trPr>
        <w:tc>
          <w:tcPr>
            <w:tcW w:w="846" w:type="dxa"/>
            <w:vAlign w:val="center"/>
          </w:tcPr>
          <w:p w:rsidR="00567661" w:rsidRDefault="002D4E06" w:rsidP="00D47A54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567661" w:rsidRDefault="00CA7C56" w:rsidP="00D47A54">
            <w:pPr>
              <w:spacing w:line="276" w:lineRule="auto"/>
              <w:jc w:val="center"/>
            </w:pPr>
            <w:r>
              <w:t>1-04</w:t>
            </w:r>
          </w:p>
        </w:tc>
        <w:tc>
          <w:tcPr>
            <w:tcW w:w="2835" w:type="dxa"/>
            <w:vAlign w:val="center"/>
          </w:tcPr>
          <w:p w:rsidR="00567661" w:rsidRPr="003E566B" w:rsidRDefault="00567661" w:rsidP="00D47A5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67661" w:rsidRDefault="00567661" w:rsidP="00D47A5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67661" w:rsidRDefault="00CA7C56" w:rsidP="00D47A54">
            <w:pPr>
              <w:spacing w:line="276" w:lineRule="auto"/>
              <w:jc w:val="center"/>
            </w:pPr>
            <w:r>
              <w:t>88</w:t>
            </w:r>
          </w:p>
        </w:tc>
        <w:tc>
          <w:tcPr>
            <w:tcW w:w="1699" w:type="dxa"/>
            <w:vAlign w:val="center"/>
          </w:tcPr>
          <w:p w:rsidR="00567661" w:rsidRDefault="00567661" w:rsidP="00D47A54">
            <w:pPr>
              <w:spacing w:line="276" w:lineRule="auto"/>
              <w:jc w:val="center"/>
            </w:pPr>
          </w:p>
        </w:tc>
      </w:tr>
    </w:tbl>
    <w:p w:rsidR="00567661" w:rsidRDefault="00567661" w:rsidP="0056766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67661" w:rsidTr="00D47A54">
        <w:tc>
          <w:tcPr>
            <w:tcW w:w="988" w:type="dxa"/>
          </w:tcPr>
          <w:p w:rsidR="00567661" w:rsidRDefault="00567661" w:rsidP="00D47A5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67661" w:rsidRPr="00634DAE" w:rsidRDefault="00567661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67661" w:rsidRDefault="00567661" w:rsidP="00D47A5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08412304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ÖKHAN AVAR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3412880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İREM AKÇİÇE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4412805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HANDE KAPLA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4412808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ELİS ÖZDEMİR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5412802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CE ÜLKÜ AHLATÇALI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5412803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HAMMED ATAKAN NİŞANCI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54128068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NGİNCAN COŞKU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5412808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ŞEYMA LİSE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5412880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URAK KÜÇÜK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1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AHRİYE AYVACIOĞULLARI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2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CELALETTİN ARIKA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3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ELİF İSMAİLOĞL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İREM BAĞCI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RUMEYSA AYDI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TUĞBA ÖZEL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0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GAY DURA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0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YAĞMUR ATEŞ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NAGİHAN ÇALIŞ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1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2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MERYEM DEMİRCİ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3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BA PİŞKİ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HÜLYA ERİM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5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ÇE ORUÇ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6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ÇETİNCAN GÜNDER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1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NESLİŞAH YÜZBAŞIOĞL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18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LA YAĞCİ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USE ÖZTÜR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SENA AYDI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ELİF ALTINEL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2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SUAY ŞAHİ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FURKAN KÖSE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ÜL DURGUT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2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ZELİHA ÖRSKIRA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2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Lİ AKKUZU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CAHİDE NUR ŞAHİ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3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ZGİ ÖZE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İZEM KILINÇ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3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ÖZCAN GÖRMEZ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KÜRŞAD ALPARSLAN KANDEMİR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3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3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SARE NUR KARA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39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AMET DOĞA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HARUN BAYRAK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43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HAMMED SAİD YILMAZ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4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KADİR SEVİNÇ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45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CUMHUR BİR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MERVE ÇELİK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4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KADİR KAÇMAZ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4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ÖKAY GÜNDÜZ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FATİH ARSL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4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NAZLI BOZ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ÖZLEM KARAM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İREM KUŞOĞLU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EMRE KARANFİL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İZEL AYLEN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ÇE KÖSE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İZEM KIVILCIM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5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ERKAN ESE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5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OĞUZ KAAN EREL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İMGE BEKDAŞ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5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İZEM KORKMAZ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USE SEZER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ERDİNÇ TEKECİ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AYŞE MÜMÜNOĞLU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ÜŞRA KARA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FATMANUR ORH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GAMZE NOGAYLAR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6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BÜŞRA SEVİM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6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KÜBRA AKSİPAHİ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STAFA TEKİ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6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ATUHAN KESEBİR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SERKAN DENLİ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OKAN KORKMAZ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ÜLŞAH KARAMAN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5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YCAN GÜVEN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6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YUSUF YÜK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7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SLI SAYGI</w:t>
            </w:r>
          </w:p>
        </w:tc>
        <w:tc>
          <w:tcPr>
            <w:tcW w:w="2977" w:type="dxa"/>
            <w:shd w:val="clear" w:color="auto" w:fill="FFFFFF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CA7C56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78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İZEM DÖNMEZ</w:t>
            </w:r>
          </w:p>
        </w:tc>
        <w:tc>
          <w:tcPr>
            <w:tcW w:w="2977" w:type="dxa"/>
            <w:shd w:val="clear" w:color="auto" w:fill="F0F4F3"/>
          </w:tcPr>
          <w:p w:rsidR="00CA7C56" w:rsidRDefault="00CA7C56" w:rsidP="00CA7C56">
            <w:r w:rsidRPr="004F2DD9"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79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ÖZNUR TOKA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0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GİZEM KUŞC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79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FATİH YANAL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0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2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ÖZGE GÜL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1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3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USE SARICA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2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4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DİLARA YAREN GÜLKİRPİ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3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6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BERNA KATIRANCI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4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7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TUĞÇE NUR YARKIN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5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088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ALPASLAN SELEN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6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089</w:t>
            </w:r>
          </w:p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>
            <w:r w:rsidRPr="00DE4635">
              <w:t>MURAT FİDANCIOĞLU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7</w:t>
            </w:r>
          </w:p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>
            <w:r w:rsidRPr="00DE4635">
              <w:t>1164128801</w:t>
            </w:r>
          </w:p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>
            <w:r w:rsidRPr="00DE4635">
              <w:t>ÖZLEM ÇETİNER</w:t>
            </w:r>
          </w:p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A03168">
            <w:pPr>
              <w:jc w:val="center"/>
            </w:pPr>
            <w:r w:rsidRPr="00DE4635">
              <w:t>88</w:t>
            </w:r>
          </w:p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>
            <w:r w:rsidRPr="00DE4635">
              <w:t>1164128802</w:t>
            </w:r>
          </w:p>
        </w:tc>
        <w:tc>
          <w:tcPr>
            <w:tcW w:w="3118" w:type="dxa"/>
            <w:shd w:val="clear" w:color="auto" w:fill="F0F4F3"/>
          </w:tcPr>
          <w:p w:rsidR="00CA7C56" w:rsidRDefault="00CA7C56" w:rsidP="00CA7C56">
            <w:r w:rsidRPr="00DE4635">
              <w:t>YUSUF ÇELENK</w:t>
            </w:r>
          </w:p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>
            <w:r>
              <w:t>Muhasebe ve Vergi Uyg.</w:t>
            </w:r>
          </w:p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67661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FFFFF"/>
          </w:tcPr>
          <w:p w:rsidR="00CA7C56" w:rsidRPr="00DE4635" w:rsidRDefault="00CA7C56" w:rsidP="00CA7C56"/>
        </w:tc>
        <w:tc>
          <w:tcPr>
            <w:tcW w:w="3118" w:type="dxa"/>
            <w:shd w:val="clear" w:color="auto" w:fill="FFFFFF"/>
          </w:tcPr>
          <w:p w:rsidR="00CA7C56" w:rsidRPr="00DE4635" w:rsidRDefault="00CA7C56" w:rsidP="00CA7C56"/>
        </w:tc>
        <w:tc>
          <w:tcPr>
            <w:tcW w:w="2977" w:type="dxa"/>
            <w:shd w:val="clear" w:color="auto" w:fill="FFFFFF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Pr="00DE4635" w:rsidRDefault="00CA7C56" w:rsidP="00CA7C56"/>
        </w:tc>
        <w:tc>
          <w:tcPr>
            <w:tcW w:w="1701" w:type="dxa"/>
            <w:shd w:val="clear" w:color="auto" w:fill="F0F4F3"/>
          </w:tcPr>
          <w:p w:rsidR="00CA7C56" w:rsidRPr="00DE4635" w:rsidRDefault="00CA7C56" w:rsidP="00CA7C56"/>
        </w:tc>
        <w:tc>
          <w:tcPr>
            <w:tcW w:w="3118" w:type="dxa"/>
            <w:shd w:val="clear" w:color="auto" w:fill="F0F4F3"/>
          </w:tcPr>
          <w:p w:rsidR="00CA7C56" w:rsidRPr="00DE4635" w:rsidRDefault="00CA7C56" w:rsidP="00CA7C56"/>
        </w:tc>
        <w:tc>
          <w:tcPr>
            <w:tcW w:w="2977" w:type="dxa"/>
            <w:shd w:val="clear" w:color="auto" w:fill="F0F4F3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Default="00CA7C56" w:rsidP="00CA7C5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A7C56" w:rsidRPr="005D6398" w:rsidRDefault="00CA7C56" w:rsidP="00CA7C56"/>
        </w:tc>
        <w:tc>
          <w:tcPr>
            <w:tcW w:w="3118" w:type="dxa"/>
            <w:shd w:val="clear" w:color="auto" w:fill="FFFFFF"/>
          </w:tcPr>
          <w:p w:rsidR="00CA7C56" w:rsidRPr="005D6398" w:rsidRDefault="00CA7C56" w:rsidP="00CA7C56"/>
        </w:tc>
        <w:tc>
          <w:tcPr>
            <w:tcW w:w="2977" w:type="dxa"/>
            <w:shd w:val="clear" w:color="auto" w:fill="FFFFFF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  <w:tr w:rsidR="00CA7C56" w:rsidTr="00D47A54">
        <w:tc>
          <w:tcPr>
            <w:tcW w:w="988" w:type="dxa"/>
          </w:tcPr>
          <w:p w:rsidR="00CA7C56" w:rsidRDefault="00CA7C56" w:rsidP="00CA7C5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A7C56" w:rsidRPr="005D6398" w:rsidRDefault="00CA7C56" w:rsidP="00CA7C56"/>
        </w:tc>
        <w:tc>
          <w:tcPr>
            <w:tcW w:w="3118" w:type="dxa"/>
            <w:shd w:val="clear" w:color="auto" w:fill="F0F4F3"/>
          </w:tcPr>
          <w:p w:rsidR="00CA7C56" w:rsidRPr="005D6398" w:rsidRDefault="00CA7C56" w:rsidP="00CA7C56"/>
        </w:tc>
        <w:tc>
          <w:tcPr>
            <w:tcW w:w="2977" w:type="dxa"/>
            <w:shd w:val="clear" w:color="auto" w:fill="F0F4F3"/>
          </w:tcPr>
          <w:p w:rsidR="00CA7C56" w:rsidRPr="005D6398" w:rsidRDefault="00CA7C56" w:rsidP="00CA7C56"/>
        </w:tc>
        <w:tc>
          <w:tcPr>
            <w:tcW w:w="1410" w:type="dxa"/>
          </w:tcPr>
          <w:p w:rsidR="00CA7C56" w:rsidRDefault="00CA7C56" w:rsidP="00CA7C56">
            <w:pPr>
              <w:spacing w:line="276" w:lineRule="auto"/>
            </w:pPr>
          </w:p>
        </w:tc>
      </w:tr>
    </w:tbl>
    <w:p w:rsidR="00567661" w:rsidRDefault="00567661" w:rsidP="001028F6">
      <w:pPr>
        <w:spacing w:after="0" w:line="276" w:lineRule="auto"/>
        <w:sectPr w:rsidR="00567661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47A54" w:rsidTr="00D47A54">
        <w:tc>
          <w:tcPr>
            <w:tcW w:w="10194" w:type="dxa"/>
          </w:tcPr>
          <w:p w:rsidR="00D47A54" w:rsidRPr="00021A92" w:rsidRDefault="00D47A54" w:rsidP="00D47A54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D47A54" w:rsidRDefault="00D47A54" w:rsidP="00D47A5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47A54" w:rsidTr="00D47A54">
        <w:tc>
          <w:tcPr>
            <w:tcW w:w="10194" w:type="dxa"/>
          </w:tcPr>
          <w:p w:rsidR="00D47A54" w:rsidRPr="0089564E" w:rsidRDefault="001A7F06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D47A54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D47A54" w:rsidRPr="0089564E" w:rsidRDefault="00D47A54" w:rsidP="00D47A5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D47A54" w:rsidRDefault="002D4E06" w:rsidP="00D47A54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D47A54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D47A54" w:rsidRDefault="00D47A54" w:rsidP="00D47A5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D47A54" w:rsidTr="00D47A54">
        <w:trPr>
          <w:jc w:val="center"/>
        </w:trPr>
        <w:tc>
          <w:tcPr>
            <w:tcW w:w="846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D47A54" w:rsidTr="00D47A54">
        <w:trPr>
          <w:trHeight w:val="599"/>
          <w:jc w:val="center"/>
        </w:trPr>
        <w:tc>
          <w:tcPr>
            <w:tcW w:w="846" w:type="dxa"/>
            <w:vAlign w:val="center"/>
          </w:tcPr>
          <w:p w:rsidR="00D47A54" w:rsidRDefault="002D4E06" w:rsidP="00D47A54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D47A54" w:rsidRDefault="00C86A47" w:rsidP="00D47A54">
            <w:pPr>
              <w:spacing w:line="276" w:lineRule="auto"/>
              <w:jc w:val="center"/>
            </w:pPr>
            <w:r>
              <w:t>Z-06</w:t>
            </w:r>
          </w:p>
        </w:tc>
        <w:tc>
          <w:tcPr>
            <w:tcW w:w="2835" w:type="dxa"/>
            <w:vAlign w:val="center"/>
          </w:tcPr>
          <w:p w:rsidR="00D47A54" w:rsidRPr="003E566B" w:rsidRDefault="00D47A54" w:rsidP="00D47A5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D47A54" w:rsidRDefault="00D47A54" w:rsidP="00D47A54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D47A54" w:rsidRDefault="00C86A47" w:rsidP="00D47A54">
            <w:pPr>
              <w:spacing w:line="276" w:lineRule="auto"/>
              <w:jc w:val="center"/>
            </w:pPr>
            <w:r>
              <w:t>76</w:t>
            </w:r>
          </w:p>
        </w:tc>
        <w:tc>
          <w:tcPr>
            <w:tcW w:w="1699" w:type="dxa"/>
            <w:vAlign w:val="center"/>
          </w:tcPr>
          <w:p w:rsidR="00D47A54" w:rsidRDefault="00D47A54" w:rsidP="00D47A54">
            <w:pPr>
              <w:spacing w:line="276" w:lineRule="auto"/>
              <w:jc w:val="center"/>
            </w:pPr>
          </w:p>
        </w:tc>
      </w:tr>
    </w:tbl>
    <w:p w:rsidR="00D47A54" w:rsidRDefault="00D47A54" w:rsidP="00D47A5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D47A54" w:rsidTr="00D47A54">
        <w:tc>
          <w:tcPr>
            <w:tcW w:w="988" w:type="dxa"/>
          </w:tcPr>
          <w:p w:rsidR="00D47A54" w:rsidRDefault="00D47A54" w:rsidP="00D47A54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D47A54" w:rsidRPr="00634DAE" w:rsidRDefault="00D47A54" w:rsidP="00D47A54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D47A54" w:rsidRDefault="00D47A54" w:rsidP="00D47A54">
            <w:pPr>
              <w:spacing w:line="276" w:lineRule="auto"/>
              <w:jc w:val="center"/>
            </w:pPr>
            <w:r>
              <w:t>İmza</w:t>
            </w: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14126014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RAMAZAN KARAH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1412660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SURAY KURBANOVA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24126016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DİLAN DEMİR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34126023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ELİNAY ATAY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4412603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OZAN CAN ÇULHAOĞLU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44126050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NIL KAŞE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44126060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RT CAN SARAÇ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01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ZGİ ÇAM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5412604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URCU ASL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05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İZEM EROL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5412606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LTEM ÜSTÜ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08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URKAN GÜ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5412610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GÖKÇE GÖRGÜ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5412680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ATUHAN KAYI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OKAN ŞE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0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HÜSEYİN HİMMET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FURKAN BİÇER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0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LEYNA ŞEREMET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1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ERKAY ÇEL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0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ÖKÇE TANRIVE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0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AHMET EMRE ERC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LİF CIRCI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RVE YÜKSE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3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NİHAL ONU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4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İRKAY ULU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5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NİLSU AKI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6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DENİZ ÜSKÜNER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7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DİLARA ARAŞ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2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18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HÜSEYİN DALKILIÇ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19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MUSTAFA KEMAL EKİZ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0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MELİSSA GÖKALP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TÜLAY KANDAZ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3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ZEHRA AKYO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LTAN KAAN KASK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YILDIZ MERA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İBRAHİM DURSU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HATİCE ARSL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2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SELDA ERGİ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3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2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AYGÜL GÜLTEN ÇİÇEK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ARUK GÖKALP TUR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TUĞÇE GÜRK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3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NUR SENA ÇALIŞ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4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ERKAY ALTINAY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5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HATİCE TONBUL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6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OĞUZHAN BADİĞİNLİ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7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SMA EVCİ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38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CEREN ALIŞK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39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AHMET BOLC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4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0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SEZER AKINCI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1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ERK TUNCAY SILDI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2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ZEYNEP ŞAHİ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İZEM AÇIK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EDA NUR KUR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CEYHUN ÇETİNKAYA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SİNEM AKBAŞ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4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USE ERGENE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4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FURKAN KÖSE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0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EMRE ÖZ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5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1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CAN MUHAMMET ARA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URÇİN TOKATLI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3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BERNA DEMİRAY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SERAP BEŞİKÇİ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ERDEM UÇAK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ERK KAYA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İBRAHİM AKSOY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58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GÜLCAN BAŞK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7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59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SELCAN URAL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8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0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MERVE KAYAC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69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1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CENGİZ SÖĞÜT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0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2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BÜŞRA İŞCAN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1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3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ZEYNEP YÜCE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2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4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ATMANUR ŞENOL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3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5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GİZEM NUR BAKAN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4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6</w:t>
            </w:r>
          </w:p>
        </w:tc>
        <w:tc>
          <w:tcPr>
            <w:tcW w:w="3118" w:type="dxa"/>
            <w:shd w:val="clear" w:color="auto" w:fill="F0F4F3"/>
          </w:tcPr>
          <w:p w:rsidR="00C86A47" w:rsidRPr="0024389E" w:rsidRDefault="00C86A47" w:rsidP="00C86A47">
            <w:r w:rsidRPr="0024389E">
              <w:t>FAHRİ ANIL ÇAKIR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5</w:t>
            </w:r>
          </w:p>
        </w:tc>
        <w:tc>
          <w:tcPr>
            <w:tcW w:w="1701" w:type="dxa"/>
            <w:shd w:val="clear" w:color="auto" w:fill="FFFFFF"/>
          </w:tcPr>
          <w:p w:rsidR="00C86A47" w:rsidRPr="0024389E" w:rsidRDefault="00C86A47" w:rsidP="00C86A47">
            <w:r w:rsidRPr="0024389E">
              <w:t>1164126067</w:t>
            </w:r>
          </w:p>
        </w:tc>
        <w:tc>
          <w:tcPr>
            <w:tcW w:w="3118" w:type="dxa"/>
            <w:shd w:val="clear" w:color="auto" w:fill="FFFFFF"/>
          </w:tcPr>
          <w:p w:rsidR="00C86A47" w:rsidRPr="0024389E" w:rsidRDefault="00C86A47" w:rsidP="00C86A47">
            <w:r w:rsidRPr="0024389E">
              <w:t>HAKAN USTA</w:t>
            </w:r>
          </w:p>
        </w:tc>
        <w:tc>
          <w:tcPr>
            <w:tcW w:w="2977" w:type="dxa"/>
            <w:shd w:val="clear" w:color="auto" w:fill="FFFFFF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D47A54">
        <w:tc>
          <w:tcPr>
            <w:tcW w:w="988" w:type="dxa"/>
          </w:tcPr>
          <w:p w:rsidR="00C86A47" w:rsidRPr="0024389E" w:rsidRDefault="00C86A47" w:rsidP="00C86A47">
            <w:pPr>
              <w:jc w:val="center"/>
            </w:pPr>
            <w:r w:rsidRPr="0024389E">
              <w:t>76</w:t>
            </w:r>
          </w:p>
        </w:tc>
        <w:tc>
          <w:tcPr>
            <w:tcW w:w="1701" w:type="dxa"/>
            <w:shd w:val="clear" w:color="auto" w:fill="F0F4F3"/>
          </w:tcPr>
          <w:p w:rsidR="00C86A47" w:rsidRPr="0024389E" w:rsidRDefault="00C86A47" w:rsidP="00C86A47">
            <w:r w:rsidRPr="0024389E">
              <w:t>1164126068</w:t>
            </w:r>
          </w:p>
        </w:tc>
        <w:tc>
          <w:tcPr>
            <w:tcW w:w="3118" w:type="dxa"/>
            <w:shd w:val="clear" w:color="auto" w:fill="F0F4F3"/>
          </w:tcPr>
          <w:p w:rsidR="00C86A47" w:rsidRDefault="00C86A47" w:rsidP="00C86A47">
            <w:r w:rsidRPr="0024389E">
              <w:t>MUHAMMET MURAT YILDIRIM</w:t>
            </w:r>
          </w:p>
        </w:tc>
        <w:tc>
          <w:tcPr>
            <w:tcW w:w="2977" w:type="dxa"/>
            <w:shd w:val="clear" w:color="auto" w:fill="F0F4F3"/>
          </w:tcPr>
          <w:p w:rsidR="00C86A47" w:rsidRPr="00D47A54" w:rsidRDefault="00C86A47" w:rsidP="00C86A47">
            <w:r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</w:tbl>
    <w:p w:rsidR="00586F17" w:rsidRDefault="00586F17" w:rsidP="001028F6">
      <w:pPr>
        <w:spacing w:after="0" w:line="276" w:lineRule="auto"/>
        <w:sectPr w:rsidR="00586F17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86F17" w:rsidTr="00FA3C2E">
        <w:tc>
          <w:tcPr>
            <w:tcW w:w="10194" w:type="dxa"/>
          </w:tcPr>
          <w:p w:rsidR="00586F17" w:rsidRPr="00021A92" w:rsidRDefault="00586F17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86F17" w:rsidRDefault="00586F17" w:rsidP="00586F17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86F17" w:rsidTr="00FA3C2E">
        <w:tc>
          <w:tcPr>
            <w:tcW w:w="10194" w:type="dxa"/>
          </w:tcPr>
          <w:p w:rsidR="00586F17" w:rsidRPr="0089564E" w:rsidRDefault="001A7F06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86F17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86F17" w:rsidRPr="0089564E" w:rsidRDefault="00586F17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86F17" w:rsidRDefault="002D4E06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586F17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586F17" w:rsidRDefault="00586F17" w:rsidP="00586F17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86F17" w:rsidTr="00FA3C2E">
        <w:trPr>
          <w:jc w:val="center"/>
        </w:trPr>
        <w:tc>
          <w:tcPr>
            <w:tcW w:w="846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86F17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586F17" w:rsidRDefault="002D4E06" w:rsidP="00FA3C2E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586F17" w:rsidRDefault="00C86A47" w:rsidP="00FA3C2E">
            <w:pPr>
              <w:spacing w:line="276" w:lineRule="auto"/>
              <w:jc w:val="center"/>
            </w:pPr>
            <w:r>
              <w:t>Z-07</w:t>
            </w:r>
          </w:p>
        </w:tc>
        <w:tc>
          <w:tcPr>
            <w:tcW w:w="2835" w:type="dxa"/>
            <w:vAlign w:val="center"/>
          </w:tcPr>
          <w:p w:rsidR="00586F17" w:rsidRPr="003E566B" w:rsidRDefault="00586F17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86F17" w:rsidRDefault="00586F17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86F17" w:rsidRDefault="00C86A47" w:rsidP="00FA3C2E">
            <w:pPr>
              <w:spacing w:line="276" w:lineRule="auto"/>
              <w:jc w:val="center"/>
            </w:pPr>
            <w:r>
              <w:t>27</w:t>
            </w:r>
          </w:p>
        </w:tc>
        <w:tc>
          <w:tcPr>
            <w:tcW w:w="1699" w:type="dxa"/>
            <w:vAlign w:val="center"/>
          </w:tcPr>
          <w:p w:rsidR="00586F17" w:rsidRDefault="00586F17" w:rsidP="00FA3C2E">
            <w:pPr>
              <w:spacing w:line="276" w:lineRule="auto"/>
              <w:jc w:val="center"/>
            </w:pPr>
          </w:p>
        </w:tc>
      </w:tr>
    </w:tbl>
    <w:p w:rsidR="00586F17" w:rsidRDefault="00586F17" w:rsidP="00586F17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86F17" w:rsidTr="00FA3C2E">
        <w:tc>
          <w:tcPr>
            <w:tcW w:w="988" w:type="dxa"/>
          </w:tcPr>
          <w:p w:rsidR="00586F17" w:rsidRDefault="00586F17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86F17" w:rsidRPr="00634DAE" w:rsidRDefault="00586F17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86F17" w:rsidRDefault="00586F17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69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İLHAN DEMİRBAŞ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0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ADNAN TURGAY ERDAĞ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1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HAŞİM FENLİ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2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BERKAN ARIKA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3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ASLIHAN KAYA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5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EMRE TEMİZALTI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6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SEVCAN ŞEN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7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YAĞMUR KAYA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78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FURKAN BİTİGEN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79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RABİA ARISALA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0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İLKAY PEYİŞER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1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HİLAL ÖZTÜRK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2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CESUR URGUN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3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RIDVAN TAŞDEMİR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4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OĞUZ CAN IŞIK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5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ONUR CAN DÖNDER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6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DİLAN ÇAR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7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SEDA FİDA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88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MURAT ANBAR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89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ŞEVVAL AKBAŞ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0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SEVİLEN DENİZ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91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MELİSA TİRYAKİ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2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GÜRAY VAROL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93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SAADET HEBİLLİ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5</w:t>
            </w:r>
          </w:p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>
            <w:r w:rsidRPr="00B109F8">
              <w:t>CEYDA SATI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>
            <w:r w:rsidRPr="00B109F8">
              <w:t>1164126096</w:t>
            </w:r>
          </w:p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>
            <w:r w:rsidRPr="00B109F8">
              <w:t>CANAN BOYUN</w:t>
            </w:r>
          </w:p>
        </w:tc>
        <w:tc>
          <w:tcPr>
            <w:tcW w:w="2977" w:type="dxa"/>
            <w:shd w:val="clear" w:color="auto" w:fill="FFFFFF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>
            <w:pPr>
              <w:pStyle w:val="ListeParagraf"/>
              <w:numPr>
                <w:ilvl w:val="0"/>
                <w:numId w:val="45"/>
              </w:numPr>
            </w:pPr>
          </w:p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>
            <w:r w:rsidRPr="00B109F8">
              <w:t>1164126097</w:t>
            </w:r>
          </w:p>
        </w:tc>
        <w:tc>
          <w:tcPr>
            <w:tcW w:w="3118" w:type="dxa"/>
            <w:shd w:val="clear" w:color="auto" w:fill="F0F4F3"/>
          </w:tcPr>
          <w:p w:rsidR="00C86A47" w:rsidRDefault="00C86A47" w:rsidP="00C86A47">
            <w:r w:rsidRPr="00B109F8">
              <w:t>BURAK LEVENT</w:t>
            </w:r>
          </w:p>
        </w:tc>
        <w:tc>
          <w:tcPr>
            <w:tcW w:w="2977" w:type="dxa"/>
            <w:shd w:val="clear" w:color="auto" w:fill="F0F4F3"/>
          </w:tcPr>
          <w:p w:rsidR="00C86A47" w:rsidRDefault="00C86A47" w:rsidP="00C86A47">
            <w:r w:rsidRPr="00993E5E">
              <w:t>İşletme Yönetim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/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/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/>
        </w:tc>
        <w:tc>
          <w:tcPr>
            <w:tcW w:w="2977" w:type="dxa"/>
            <w:shd w:val="clear" w:color="auto" w:fill="FFFFFF"/>
          </w:tcPr>
          <w:p w:rsidR="00C86A47" w:rsidRDefault="00C86A47" w:rsidP="00C86A47"/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/>
        </w:tc>
        <w:tc>
          <w:tcPr>
            <w:tcW w:w="1701" w:type="dxa"/>
            <w:shd w:val="clear" w:color="auto" w:fill="F0F4F3"/>
          </w:tcPr>
          <w:p w:rsidR="00C86A47" w:rsidRPr="00B109F8" w:rsidRDefault="00C86A47" w:rsidP="00C86A47"/>
        </w:tc>
        <w:tc>
          <w:tcPr>
            <w:tcW w:w="3118" w:type="dxa"/>
            <w:shd w:val="clear" w:color="auto" w:fill="F0F4F3"/>
          </w:tcPr>
          <w:p w:rsidR="00C86A47" w:rsidRPr="00B109F8" w:rsidRDefault="00C86A47" w:rsidP="00C86A47"/>
        </w:tc>
        <w:tc>
          <w:tcPr>
            <w:tcW w:w="2977" w:type="dxa"/>
            <w:shd w:val="clear" w:color="auto" w:fill="F0F4F3"/>
          </w:tcPr>
          <w:p w:rsidR="00C86A47" w:rsidRDefault="00C86A47" w:rsidP="00C86A47"/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B109F8" w:rsidRDefault="00C86A47" w:rsidP="00C86A47"/>
        </w:tc>
        <w:tc>
          <w:tcPr>
            <w:tcW w:w="1701" w:type="dxa"/>
            <w:shd w:val="clear" w:color="auto" w:fill="FFFFFF"/>
          </w:tcPr>
          <w:p w:rsidR="00C86A47" w:rsidRPr="00B109F8" w:rsidRDefault="00C86A47" w:rsidP="00C86A47"/>
        </w:tc>
        <w:tc>
          <w:tcPr>
            <w:tcW w:w="3118" w:type="dxa"/>
            <w:shd w:val="clear" w:color="auto" w:fill="FFFFFF"/>
          </w:tcPr>
          <w:p w:rsidR="00C86A47" w:rsidRPr="00B109F8" w:rsidRDefault="00C86A47" w:rsidP="00C86A47"/>
        </w:tc>
        <w:tc>
          <w:tcPr>
            <w:tcW w:w="2977" w:type="dxa"/>
            <w:shd w:val="clear" w:color="auto" w:fill="FFFFFF"/>
          </w:tcPr>
          <w:p w:rsidR="00C86A47" w:rsidRDefault="00C86A47" w:rsidP="00C86A47"/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</w:tbl>
    <w:p w:rsidR="007A08AA" w:rsidRDefault="007A08AA" w:rsidP="001028F6">
      <w:pPr>
        <w:spacing w:after="0" w:line="276" w:lineRule="auto"/>
        <w:sectPr w:rsidR="007A08AA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08AA" w:rsidTr="00FA3C2E">
        <w:tc>
          <w:tcPr>
            <w:tcW w:w="10194" w:type="dxa"/>
          </w:tcPr>
          <w:p w:rsidR="007A08AA" w:rsidRPr="00021A92" w:rsidRDefault="007A08AA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A08AA" w:rsidRDefault="007A08AA" w:rsidP="007A08A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08AA" w:rsidTr="00FA3C2E">
        <w:tc>
          <w:tcPr>
            <w:tcW w:w="10194" w:type="dxa"/>
          </w:tcPr>
          <w:p w:rsidR="007A08AA" w:rsidRPr="0089564E" w:rsidRDefault="001A7F06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A08AA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7A08AA" w:rsidRPr="0089564E" w:rsidRDefault="007A08AA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1A7F06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7A08AA" w:rsidRDefault="002D4E06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7A08AA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7A08AA" w:rsidRDefault="007A08AA" w:rsidP="007A08A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7A08AA" w:rsidTr="00FA3C2E">
        <w:trPr>
          <w:jc w:val="center"/>
        </w:trPr>
        <w:tc>
          <w:tcPr>
            <w:tcW w:w="846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A08AA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7A08AA" w:rsidRDefault="002D4E06" w:rsidP="00FA3C2E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7A08AA" w:rsidRDefault="00C86A47" w:rsidP="00FA3C2E">
            <w:pPr>
              <w:spacing w:line="276" w:lineRule="auto"/>
              <w:jc w:val="center"/>
            </w:pPr>
            <w:r>
              <w:t>1-03</w:t>
            </w:r>
          </w:p>
        </w:tc>
        <w:tc>
          <w:tcPr>
            <w:tcW w:w="2835" w:type="dxa"/>
            <w:vAlign w:val="center"/>
          </w:tcPr>
          <w:p w:rsidR="007A08AA" w:rsidRPr="003E566B" w:rsidRDefault="007A08AA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A08AA" w:rsidRDefault="007A08AA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A08AA" w:rsidRDefault="00C467C3" w:rsidP="00FA3C2E">
            <w:pPr>
              <w:spacing w:line="276" w:lineRule="auto"/>
              <w:jc w:val="center"/>
            </w:pPr>
            <w:r>
              <w:t>76</w:t>
            </w:r>
          </w:p>
        </w:tc>
        <w:tc>
          <w:tcPr>
            <w:tcW w:w="1699" w:type="dxa"/>
            <w:vAlign w:val="center"/>
          </w:tcPr>
          <w:p w:rsidR="007A08AA" w:rsidRDefault="007A08AA" w:rsidP="00FA3C2E">
            <w:pPr>
              <w:spacing w:line="276" w:lineRule="auto"/>
              <w:jc w:val="center"/>
            </w:pPr>
          </w:p>
        </w:tc>
      </w:tr>
    </w:tbl>
    <w:p w:rsidR="007A08AA" w:rsidRDefault="007A08AA" w:rsidP="007A08A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A08AA" w:rsidTr="00FA3C2E">
        <w:tc>
          <w:tcPr>
            <w:tcW w:w="988" w:type="dxa"/>
          </w:tcPr>
          <w:p w:rsidR="007A08AA" w:rsidRDefault="007A08AA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A08AA" w:rsidRPr="00634DAE" w:rsidRDefault="007A08A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A08AA" w:rsidRDefault="007A08AA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03462004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KAAN ÇORBACIOĞLU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06462007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BİT YİĞİT TIRIŞ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4412003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ERKER TOGANBAY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4412008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URKAN ÜNLÜ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5412001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KEMAL TEME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5412006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İRKAN ÖZCA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5412007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FATMA C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5412007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NUSRET ERDE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0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RGAY AKSOY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0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OĞUZHAN ÖZTÜR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0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PINAR YÜKSE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0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ERKAN MENEKŞE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AHAR ERDOĞDU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TAKAN ÇELE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3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ÖMÜR ALKAY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ERKAY DÖNME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ĞÇE BADAK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7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YSUN BAYRAM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1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18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ALİH UZU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1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BERKE TOKDEMİ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URAK BAİ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SEDA ÇONDUL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YGÜN ÇALIŞK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4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ĞUR ÖZDEMİ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NCER ADAŞ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6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CAN ÇAKI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27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UDE C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2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SUDE DENİZ BEYDEMİ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2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YUSUF UYGU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32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ÇİĞDEM ÖZÇELİ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4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TUGAY TIKIZ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3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RUKEN ÜNVE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Lİ HAN YİĞİTTÜRK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3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MEHMET KANPALTA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39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REYHAN OK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0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ŞİRİN ÖZE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İBRAHİM ATAL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2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GAMZE GAYRET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3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3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RÜMEYSA TÜRKOĞLU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ENİS TİLKİ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GÜNİZ PAZARLILI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47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SİNEM KARAPINA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48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MURAT TUNC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0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SENA ÇAKIR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5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UMUTCAN ÖZKETE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HİLMİ ZEYBE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54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KEREM KANAR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HAYDAR YILMA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4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57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HÜSEYİN CEYLA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5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FUK KULA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C86A47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1</w:t>
            </w:r>
          </w:p>
        </w:tc>
        <w:tc>
          <w:tcPr>
            <w:tcW w:w="1701" w:type="dxa"/>
            <w:shd w:val="clear" w:color="auto" w:fill="auto"/>
          </w:tcPr>
          <w:p w:rsidR="00C86A47" w:rsidRPr="00EB671D" w:rsidRDefault="00C86A47" w:rsidP="00C86A47">
            <w:r w:rsidRPr="00EB671D">
              <w:t>1164120059</w:t>
            </w:r>
          </w:p>
        </w:tc>
        <w:tc>
          <w:tcPr>
            <w:tcW w:w="3118" w:type="dxa"/>
            <w:shd w:val="clear" w:color="auto" w:fill="auto"/>
          </w:tcPr>
          <w:p w:rsidR="00C86A47" w:rsidRPr="00EB671D" w:rsidRDefault="00C86A47" w:rsidP="00C86A47">
            <w:r w:rsidRPr="00EB671D">
              <w:t>BATUHAN BAŞAR</w:t>
            </w:r>
          </w:p>
        </w:tc>
        <w:tc>
          <w:tcPr>
            <w:tcW w:w="2977" w:type="dxa"/>
            <w:shd w:val="clear" w:color="auto" w:fill="auto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0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YBERK ÇETİ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HAKAN BAKÇE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ĞURCAN DURSU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4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LMİRA YILMAZ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5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UNDA KARATEPE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CANSU YILMAZ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7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UFUK SÖNME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5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68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ERKUT YAKIN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69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GÖKBERK MERCA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0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FURKAN ŞERMET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KORAY CAN AKGÖ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BERKAY ÖZBAY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HMET YAĞIZ DURMAZ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5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AİT YÜKSE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6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AHSEN SAKARYA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7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7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ALPEREN AT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8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78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URKAN SATILMIŞ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69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79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YAĞIZ NAR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0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8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TÜLAYSU ALTINTAŞ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1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82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SONGÜL ECE GÖSTERİKLİ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2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83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KADİR CAYMAK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3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086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RUMEYSA AKGÖL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4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091</w:t>
            </w:r>
          </w:p>
        </w:tc>
        <w:tc>
          <w:tcPr>
            <w:tcW w:w="3118" w:type="dxa"/>
            <w:shd w:val="clear" w:color="auto" w:fill="F0F4F3"/>
          </w:tcPr>
          <w:p w:rsidR="00C86A47" w:rsidRPr="00EB671D" w:rsidRDefault="00C86A47" w:rsidP="00C86A47">
            <w:r w:rsidRPr="00EB671D">
              <w:t>FATMA KOCAÇOBAN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5</w:t>
            </w:r>
          </w:p>
        </w:tc>
        <w:tc>
          <w:tcPr>
            <w:tcW w:w="1701" w:type="dxa"/>
            <w:shd w:val="clear" w:color="auto" w:fill="FFFFFF"/>
          </w:tcPr>
          <w:p w:rsidR="00C86A47" w:rsidRPr="00EB671D" w:rsidRDefault="00C86A47" w:rsidP="00C86A47">
            <w:r w:rsidRPr="00EB671D">
              <w:t>1164120601</w:t>
            </w:r>
          </w:p>
        </w:tc>
        <w:tc>
          <w:tcPr>
            <w:tcW w:w="3118" w:type="dxa"/>
            <w:shd w:val="clear" w:color="auto" w:fill="FFFFFF"/>
          </w:tcPr>
          <w:p w:rsidR="00C86A47" w:rsidRPr="00EB671D" w:rsidRDefault="00C86A47" w:rsidP="00C86A47">
            <w:r w:rsidRPr="00EB671D">
              <w:t>MALİKA TAİROVA</w:t>
            </w:r>
          </w:p>
        </w:tc>
        <w:tc>
          <w:tcPr>
            <w:tcW w:w="2977" w:type="dxa"/>
            <w:shd w:val="clear" w:color="auto" w:fill="FFFFFF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  <w:tr w:rsidR="00C86A47" w:rsidTr="00FA3C2E">
        <w:tc>
          <w:tcPr>
            <w:tcW w:w="988" w:type="dxa"/>
          </w:tcPr>
          <w:p w:rsidR="00C86A47" w:rsidRPr="00EB671D" w:rsidRDefault="00C86A47" w:rsidP="00C86A47">
            <w:pPr>
              <w:jc w:val="center"/>
            </w:pPr>
            <w:r w:rsidRPr="00EB671D">
              <w:t>76</w:t>
            </w:r>
          </w:p>
        </w:tc>
        <w:tc>
          <w:tcPr>
            <w:tcW w:w="1701" w:type="dxa"/>
            <w:shd w:val="clear" w:color="auto" w:fill="F0F4F3"/>
          </w:tcPr>
          <w:p w:rsidR="00C86A47" w:rsidRPr="00EB671D" w:rsidRDefault="00C86A47" w:rsidP="00C86A47">
            <w:r w:rsidRPr="00EB671D">
              <w:t>1164120801</w:t>
            </w:r>
          </w:p>
        </w:tc>
        <w:tc>
          <w:tcPr>
            <w:tcW w:w="3118" w:type="dxa"/>
            <w:shd w:val="clear" w:color="auto" w:fill="F0F4F3"/>
          </w:tcPr>
          <w:p w:rsidR="00C86A47" w:rsidRDefault="00C86A47" w:rsidP="00C86A47">
            <w:r w:rsidRPr="00EB671D">
              <w:t>ÇAĞDAŞ ÜMİT KIZILAY</w:t>
            </w:r>
          </w:p>
        </w:tc>
        <w:tc>
          <w:tcPr>
            <w:tcW w:w="2977" w:type="dxa"/>
            <w:shd w:val="clear" w:color="auto" w:fill="F0F4F3"/>
          </w:tcPr>
          <w:p w:rsidR="00C86A47" w:rsidRPr="00AA4E18" w:rsidRDefault="00C86A47" w:rsidP="00C86A47">
            <w:r>
              <w:t>Turizm ve Otel İşletmeciliği</w:t>
            </w:r>
          </w:p>
        </w:tc>
        <w:tc>
          <w:tcPr>
            <w:tcW w:w="1410" w:type="dxa"/>
          </w:tcPr>
          <w:p w:rsidR="00C86A47" w:rsidRDefault="00C86A47" w:rsidP="00C86A47">
            <w:pPr>
              <w:spacing w:line="276" w:lineRule="auto"/>
            </w:pPr>
          </w:p>
        </w:tc>
      </w:tr>
    </w:tbl>
    <w:p w:rsidR="00B720C9" w:rsidRDefault="00B720C9" w:rsidP="00C467C3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1391" w:rsidRDefault="00E11391" w:rsidP="003E3A01">
      <w:pPr>
        <w:spacing w:after="0" w:line="240" w:lineRule="auto"/>
      </w:pPr>
      <w:r>
        <w:separator/>
      </w:r>
    </w:p>
  </w:endnote>
  <w:endnote w:type="continuationSeparator" w:id="0">
    <w:p w:rsidR="00E11391" w:rsidRDefault="00E11391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CA7C56" w:rsidRPr="003E3A01" w:rsidRDefault="00CA7C56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493BE7">
          <w:rPr>
            <w:b/>
            <w:noProof/>
          </w:rPr>
          <w:t>3</w:t>
        </w:r>
        <w:r w:rsidRPr="003E3A01">
          <w:rPr>
            <w:b/>
          </w:rPr>
          <w:fldChar w:fldCharType="end"/>
        </w:r>
      </w:p>
    </w:sdtContent>
  </w:sdt>
  <w:p w:rsidR="00CA7C56" w:rsidRDefault="00CA7C5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1391" w:rsidRDefault="00E11391" w:rsidP="003E3A01">
      <w:pPr>
        <w:spacing w:after="0" w:line="240" w:lineRule="auto"/>
      </w:pPr>
      <w:r>
        <w:separator/>
      </w:r>
    </w:p>
  </w:footnote>
  <w:footnote w:type="continuationSeparator" w:id="0">
    <w:p w:rsidR="00E11391" w:rsidRDefault="00E11391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549FC"/>
    <w:multiLevelType w:val="hybridMultilevel"/>
    <w:tmpl w:val="0D168A9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86B61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67B06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2B4071"/>
    <w:multiLevelType w:val="hybridMultilevel"/>
    <w:tmpl w:val="2D9ACE4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01B09"/>
    <w:multiLevelType w:val="hybridMultilevel"/>
    <w:tmpl w:val="04324DA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27AF5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E1E92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F402C"/>
    <w:multiLevelType w:val="hybridMultilevel"/>
    <w:tmpl w:val="3BA0F2C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2420B6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42239"/>
    <w:multiLevelType w:val="hybridMultilevel"/>
    <w:tmpl w:val="CB0C1AA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B58F3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205E65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F82CB0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115607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7596A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8A5A31"/>
    <w:multiLevelType w:val="hybridMultilevel"/>
    <w:tmpl w:val="0D168A9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2A7EB8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C6CFA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55F4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0D7EE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E359B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8"/>
  </w:num>
  <w:num w:numId="3">
    <w:abstractNumId w:val="29"/>
  </w:num>
  <w:num w:numId="4">
    <w:abstractNumId w:val="22"/>
  </w:num>
  <w:num w:numId="5">
    <w:abstractNumId w:val="13"/>
  </w:num>
  <w:num w:numId="6">
    <w:abstractNumId w:val="9"/>
  </w:num>
  <w:num w:numId="7">
    <w:abstractNumId w:val="4"/>
  </w:num>
  <w:num w:numId="8">
    <w:abstractNumId w:val="21"/>
  </w:num>
  <w:num w:numId="9">
    <w:abstractNumId w:val="23"/>
  </w:num>
  <w:num w:numId="10">
    <w:abstractNumId w:val="42"/>
  </w:num>
  <w:num w:numId="11">
    <w:abstractNumId w:val="30"/>
  </w:num>
  <w:num w:numId="12">
    <w:abstractNumId w:val="36"/>
  </w:num>
  <w:num w:numId="13">
    <w:abstractNumId w:val="6"/>
  </w:num>
  <w:num w:numId="14">
    <w:abstractNumId w:val="28"/>
  </w:num>
  <w:num w:numId="15">
    <w:abstractNumId w:val="31"/>
  </w:num>
  <w:num w:numId="16">
    <w:abstractNumId w:val="19"/>
  </w:num>
  <w:num w:numId="17">
    <w:abstractNumId w:val="24"/>
  </w:num>
  <w:num w:numId="18">
    <w:abstractNumId w:val="18"/>
  </w:num>
  <w:num w:numId="19">
    <w:abstractNumId w:val="40"/>
  </w:num>
  <w:num w:numId="20">
    <w:abstractNumId w:val="0"/>
  </w:num>
  <w:num w:numId="21">
    <w:abstractNumId w:val="20"/>
  </w:num>
  <w:num w:numId="22">
    <w:abstractNumId w:val="26"/>
  </w:num>
  <w:num w:numId="23">
    <w:abstractNumId w:val="41"/>
  </w:num>
  <w:num w:numId="24">
    <w:abstractNumId w:val="33"/>
  </w:num>
  <w:num w:numId="25">
    <w:abstractNumId w:val="27"/>
  </w:num>
  <w:num w:numId="26">
    <w:abstractNumId w:val="12"/>
  </w:num>
  <w:num w:numId="27">
    <w:abstractNumId w:val="7"/>
  </w:num>
  <w:num w:numId="28">
    <w:abstractNumId w:val="44"/>
  </w:num>
  <w:num w:numId="29">
    <w:abstractNumId w:val="16"/>
  </w:num>
  <w:num w:numId="30">
    <w:abstractNumId w:val="2"/>
  </w:num>
  <w:num w:numId="31">
    <w:abstractNumId w:val="11"/>
  </w:num>
  <w:num w:numId="32">
    <w:abstractNumId w:val="8"/>
  </w:num>
  <w:num w:numId="33">
    <w:abstractNumId w:val="35"/>
  </w:num>
  <w:num w:numId="34">
    <w:abstractNumId w:val="14"/>
  </w:num>
  <w:num w:numId="35">
    <w:abstractNumId w:val="37"/>
  </w:num>
  <w:num w:numId="36">
    <w:abstractNumId w:val="15"/>
  </w:num>
  <w:num w:numId="37">
    <w:abstractNumId w:val="17"/>
  </w:num>
  <w:num w:numId="38">
    <w:abstractNumId w:val="25"/>
  </w:num>
  <w:num w:numId="39">
    <w:abstractNumId w:val="43"/>
  </w:num>
  <w:num w:numId="40">
    <w:abstractNumId w:val="39"/>
  </w:num>
  <w:num w:numId="41">
    <w:abstractNumId w:val="10"/>
  </w:num>
  <w:num w:numId="42">
    <w:abstractNumId w:val="5"/>
  </w:num>
  <w:num w:numId="43">
    <w:abstractNumId w:val="32"/>
  </w:num>
  <w:num w:numId="44">
    <w:abstractNumId w:val="3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rQUAY8rHMywAAAA="/>
  </w:docVars>
  <w:rsids>
    <w:rsidRoot w:val="00021A92"/>
    <w:rsid w:val="00021A92"/>
    <w:rsid w:val="00034229"/>
    <w:rsid w:val="00034A5B"/>
    <w:rsid w:val="00064C2A"/>
    <w:rsid w:val="00081889"/>
    <w:rsid w:val="000A3FC2"/>
    <w:rsid w:val="000D72F6"/>
    <w:rsid w:val="001028F6"/>
    <w:rsid w:val="00125B55"/>
    <w:rsid w:val="001A7F06"/>
    <w:rsid w:val="001F0470"/>
    <w:rsid w:val="00237A35"/>
    <w:rsid w:val="00250436"/>
    <w:rsid w:val="002C424B"/>
    <w:rsid w:val="002D4E06"/>
    <w:rsid w:val="002E02F7"/>
    <w:rsid w:val="00306250"/>
    <w:rsid w:val="00306B9C"/>
    <w:rsid w:val="003856CD"/>
    <w:rsid w:val="00390AF0"/>
    <w:rsid w:val="003E3A01"/>
    <w:rsid w:val="003E566B"/>
    <w:rsid w:val="004030B3"/>
    <w:rsid w:val="004405F8"/>
    <w:rsid w:val="0044532D"/>
    <w:rsid w:val="004601DE"/>
    <w:rsid w:val="00493BE7"/>
    <w:rsid w:val="0049484D"/>
    <w:rsid w:val="004A1254"/>
    <w:rsid w:val="004C53C0"/>
    <w:rsid w:val="004D2090"/>
    <w:rsid w:val="004D7D2B"/>
    <w:rsid w:val="004F3AE2"/>
    <w:rsid w:val="004F7416"/>
    <w:rsid w:val="00544537"/>
    <w:rsid w:val="005526DA"/>
    <w:rsid w:val="00567661"/>
    <w:rsid w:val="00586F17"/>
    <w:rsid w:val="005B5F4A"/>
    <w:rsid w:val="005D6398"/>
    <w:rsid w:val="006245DC"/>
    <w:rsid w:val="0063482B"/>
    <w:rsid w:val="00634DAE"/>
    <w:rsid w:val="00651D22"/>
    <w:rsid w:val="00672A07"/>
    <w:rsid w:val="00691962"/>
    <w:rsid w:val="00697D7B"/>
    <w:rsid w:val="006D0F54"/>
    <w:rsid w:val="006D5CA0"/>
    <w:rsid w:val="006D795A"/>
    <w:rsid w:val="006E2C3F"/>
    <w:rsid w:val="00737119"/>
    <w:rsid w:val="00750253"/>
    <w:rsid w:val="00793DB5"/>
    <w:rsid w:val="007973BF"/>
    <w:rsid w:val="007A08AA"/>
    <w:rsid w:val="007E2FD6"/>
    <w:rsid w:val="007F3C1F"/>
    <w:rsid w:val="007F3F05"/>
    <w:rsid w:val="008067A6"/>
    <w:rsid w:val="00842B3A"/>
    <w:rsid w:val="00865E62"/>
    <w:rsid w:val="00873263"/>
    <w:rsid w:val="00873FA3"/>
    <w:rsid w:val="008740C8"/>
    <w:rsid w:val="008769A5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F307A"/>
    <w:rsid w:val="00A03168"/>
    <w:rsid w:val="00A25E4B"/>
    <w:rsid w:val="00A63F09"/>
    <w:rsid w:val="00A81002"/>
    <w:rsid w:val="00A90DFE"/>
    <w:rsid w:val="00AA4E18"/>
    <w:rsid w:val="00B16D45"/>
    <w:rsid w:val="00B41106"/>
    <w:rsid w:val="00B720C9"/>
    <w:rsid w:val="00B76849"/>
    <w:rsid w:val="00BD5942"/>
    <w:rsid w:val="00BE4915"/>
    <w:rsid w:val="00BE73A2"/>
    <w:rsid w:val="00BF04E4"/>
    <w:rsid w:val="00C467C3"/>
    <w:rsid w:val="00C56F5F"/>
    <w:rsid w:val="00C6500E"/>
    <w:rsid w:val="00C86A47"/>
    <w:rsid w:val="00CA7C56"/>
    <w:rsid w:val="00CB0C26"/>
    <w:rsid w:val="00CB3F58"/>
    <w:rsid w:val="00CD5460"/>
    <w:rsid w:val="00CD6091"/>
    <w:rsid w:val="00CE5B46"/>
    <w:rsid w:val="00D47605"/>
    <w:rsid w:val="00D47A54"/>
    <w:rsid w:val="00D56974"/>
    <w:rsid w:val="00D64CD4"/>
    <w:rsid w:val="00D85DD0"/>
    <w:rsid w:val="00DA1767"/>
    <w:rsid w:val="00DB7844"/>
    <w:rsid w:val="00DC7918"/>
    <w:rsid w:val="00DE06DC"/>
    <w:rsid w:val="00E11391"/>
    <w:rsid w:val="00E34322"/>
    <w:rsid w:val="00E51282"/>
    <w:rsid w:val="00EB5D1B"/>
    <w:rsid w:val="00EF7A4F"/>
    <w:rsid w:val="00F13F61"/>
    <w:rsid w:val="00F27122"/>
    <w:rsid w:val="00F65049"/>
    <w:rsid w:val="00F86958"/>
    <w:rsid w:val="00FA3C2E"/>
    <w:rsid w:val="00FE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8EF88E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18</Pages>
  <Words>4330</Words>
  <Characters>24684</Characters>
  <Application>Microsoft Office Word</Application>
  <DocSecurity>0</DocSecurity>
  <Lines>205</Lines>
  <Paragraphs>5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8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16</cp:revision>
  <dcterms:created xsi:type="dcterms:W3CDTF">2016-10-26T20:13:00Z</dcterms:created>
  <dcterms:modified xsi:type="dcterms:W3CDTF">2017-03-20T13:29:00Z</dcterms:modified>
</cp:coreProperties>
</file>